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697E" w14:textId="5F17129C" w:rsidR="00FE4A50" w:rsidRPr="00F6005C" w:rsidRDefault="00035E77" w:rsidP="00AF4EEB">
      <w:pPr>
        <w:jc w:val="both"/>
        <w:rPr>
          <w:b/>
          <w:sz w:val="24"/>
          <w:szCs w:val="24"/>
          <w:lang w:val="en-PH"/>
        </w:rPr>
      </w:pPr>
      <w:r w:rsidRPr="00F6005C">
        <w:rPr>
          <w:sz w:val="24"/>
          <w:szCs w:val="24"/>
          <w:lang w:val="en-PH"/>
        </w:rPr>
        <w:tab/>
      </w:r>
      <w:r w:rsidRPr="00F6005C">
        <w:rPr>
          <w:sz w:val="24"/>
          <w:szCs w:val="24"/>
          <w:lang w:val="en-PH"/>
        </w:rPr>
        <w:tab/>
      </w:r>
      <w:r w:rsidRPr="00F6005C">
        <w:rPr>
          <w:b/>
          <w:sz w:val="24"/>
          <w:szCs w:val="24"/>
          <w:lang w:val="en-PH"/>
        </w:rPr>
        <w:t>SPECIAL ORDER</w:t>
      </w:r>
    </w:p>
    <w:p w14:paraId="75FEAE10" w14:textId="0AB0970C" w:rsidR="00035E77" w:rsidRPr="00F6005C" w:rsidRDefault="00C85626" w:rsidP="00AF4EEB">
      <w:pPr>
        <w:jc w:val="both"/>
        <w:rPr>
          <w:sz w:val="24"/>
          <w:szCs w:val="24"/>
          <w:lang w:val="en-PH"/>
        </w:rPr>
      </w:pPr>
      <w:r w:rsidRPr="00F6005C">
        <w:rPr>
          <w:sz w:val="24"/>
          <w:szCs w:val="24"/>
          <w:lang w:val="en-PH"/>
        </w:rPr>
        <w:tab/>
      </w:r>
      <w:r w:rsidRPr="00F6005C">
        <w:rPr>
          <w:sz w:val="24"/>
          <w:szCs w:val="24"/>
          <w:lang w:val="en-PH"/>
        </w:rPr>
        <w:tab/>
        <w:t xml:space="preserve">No. ____ Series of </w:t>
      </w:r>
      <w:r w:rsidR="00061EF9" w:rsidRPr="00F6005C">
        <w:rPr>
          <w:sz w:val="24"/>
          <w:szCs w:val="24"/>
          <w:lang w:val="en-PH"/>
        </w:rPr>
        <w:t>___</w:t>
      </w:r>
    </w:p>
    <w:p w14:paraId="33EBB195" w14:textId="147DFA68" w:rsidR="00035E77" w:rsidRPr="00F6005C" w:rsidRDefault="00035E77" w:rsidP="00AF4EEB">
      <w:pPr>
        <w:jc w:val="both"/>
        <w:rPr>
          <w:sz w:val="24"/>
          <w:szCs w:val="24"/>
          <w:lang w:val="en-PH"/>
        </w:rPr>
      </w:pPr>
      <w:r w:rsidRPr="00F6005C">
        <w:rPr>
          <w:sz w:val="24"/>
          <w:szCs w:val="24"/>
          <w:lang w:val="en-PH"/>
        </w:rPr>
        <w:tab/>
      </w:r>
      <w:r w:rsidRPr="00F6005C">
        <w:rPr>
          <w:sz w:val="24"/>
          <w:szCs w:val="24"/>
          <w:lang w:val="en-PH"/>
        </w:rPr>
        <w:tab/>
      </w:r>
    </w:p>
    <w:p w14:paraId="1A85A8A1" w14:textId="14110557" w:rsidR="00035E77" w:rsidRPr="00F6005C" w:rsidRDefault="00035E77" w:rsidP="00AF4EEB">
      <w:pPr>
        <w:jc w:val="both"/>
        <w:rPr>
          <w:b/>
          <w:sz w:val="24"/>
          <w:szCs w:val="24"/>
          <w:lang w:val="en-PH"/>
        </w:rPr>
      </w:pPr>
      <w:r w:rsidRPr="00F6005C">
        <w:rPr>
          <w:sz w:val="24"/>
          <w:szCs w:val="24"/>
          <w:lang w:val="en-PH"/>
        </w:rPr>
        <w:tab/>
      </w:r>
      <w:r w:rsidRPr="00F6005C">
        <w:rPr>
          <w:sz w:val="24"/>
          <w:szCs w:val="24"/>
          <w:lang w:val="en-PH"/>
        </w:rPr>
        <w:tab/>
        <w:t>To:</w:t>
      </w:r>
      <w:r w:rsidRPr="00F6005C">
        <w:rPr>
          <w:sz w:val="24"/>
          <w:szCs w:val="24"/>
          <w:lang w:val="en-PH"/>
        </w:rPr>
        <w:tab/>
      </w:r>
      <w:r w:rsidRPr="00F6005C">
        <w:rPr>
          <w:sz w:val="24"/>
          <w:szCs w:val="24"/>
          <w:lang w:val="en-PH"/>
        </w:rPr>
        <w:tab/>
      </w:r>
      <w:r w:rsidR="00061EF9" w:rsidRPr="00F6005C">
        <w:rPr>
          <w:b/>
          <w:sz w:val="24"/>
          <w:szCs w:val="24"/>
          <w:lang w:val="en-PH"/>
        </w:rPr>
        <w:t>&lt;NAME&gt;</w:t>
      </w:r>
    </w:p>
    <w:p w14:paraId="60DAB046" w14:textId="52382E0C" w:rsidR="00AC2FCB" w:rsidRPr="00F6005C" w:rsidRDefault="00AC2FCB" w:rsidP="00AF4EEB">
      <w:pPr>
        <w:jc w:val="both"/>
        <w:rPr>
          <w:sz w:val="24"/>
          <w:szCs w:val="24"/>
          <w:lang w:val="en-PH"/>
        </w:rPr>
      </w:pPr>
      <w:r w:rsidRPr="00F6005C">
        <w:rPr>
          <w:b/>
          <w:sz w:val="24"/>
          <w:szCs w:val="24"/>
          <w:lang w:val="en-PH"/>
        </w:rPr>
        <w:tab/>
      </w:r>
      <w:r w:rsidRPr="00F6005C">
        <w:rPr>
          <w:b/>
          <w:sz w:val="24"/>
          <w:szCs w:val="24"/>
          <w:lang w:val="en-PH"/>
        </w:rPr>
        <w:tab/>
      </w:r>
      <w:r w:rsidRPr="00F6005C">
        <w:rPr>
          <w:b/>
          <w:sz w:val="24"/>
          <w:szCs w:val="24"/>
          <w:lang w:val="en-PH"/>
        </w:rPr>
        <w:tab/>
      </w:r>
      <w:r w:rsidRPr="00F6005C">
        <w:rPr>
          <w:b/>
          <w:sz w:val="24"/>
          <w:szCs w:val="24"/>
          <w:lang w:val="en-PH"/>
        </w:rPr>
        <w:tab/>
      </w:r>
      <w:r w:rsidR="00061EF9" w:rsidRPr="00F6005C">
        <w:rPr>
          <w:b/>
          <w:sz w:val="24"/>
          <w:szCs w:val="24"/>
          <w:lang w:val="en-PH"/>
        </w:rPr>
        <w:t>&lt;</w:t>
      </w:r>
      <w:r w:rsidR="00061EF9" w:rsidRPr="00F6005C">
        <w:rPr>
          <w:sz w:val="24"/>
          <w:szCs w:val="24"/>
          <w:lang w:val="en-PH"/>
        </w:rPr>
        <w:t>Position and Office/College&gt;</w:t>
      </w:r>
    </w:p>
    <w:p w14:paraId="1306C355" w14:textId="26C7E08C" w:rsidR="00035E77" w:rsidRPr="00F6005C" w:rsidRDefault="00035E77" w:rsidP="00AF4EEB">
      <w:pPr>
        <w:jc w:val="both"/>
        <w:rPr>
          <w:sz w:val="24"/>
          <w:szCs w:val="24"/>
          <w:lang w:val="en-PH"/>
        </w:rPr>
      </w:pPr>
      <w:r w:rsidRPr="00F6005C">
        <w:rPr>
          <w:sz w:val="24"/>
          <w:szCs w:val="24"/>
          <w:lang w:val="en-PH"/>
        </w:rPr>
        <w:tab/>
      </w:r>
      <w:r w:rsidRPr="00F6005C">
        <w:rPr>
          <w:sz w:val="24"/>
          <w:szCs w:val="24"/>
          <w:lang w:val="en-PH"/>
        </w:rPr>
        <w:tab/>
      </w:r>
    </w:p>
    <w:p w14:paraId="5CFE31ED" w14:textId="5D4611F9" w:rsidR="00035E77" w:rsidRPr="00F6005C" w:rsidRDefault="00035E77" w:rsidP="00061EF9">
      <w:pPr>
        <w:ind w:left="2880" w:hanging="1440"/>
        <w:jc w:val="both"/>
        <w:rPr>
          <w:b/>
          <w:sz w:val="24"/>
          <w:szCs w:val="24"/>
          <w:lang w:val="en-PH"/>
        </w:rPr>
      </w:pPr>
      <w:r w:rsidRPr="00F6005C">
        <w:rPr>
          <w:sz w:val="24"/>
          <w:szCs w:val="24"/>
          <w:lang w:val="en-PH"/>
        </w:rPr>
        <w:t>Subject:</w:t>
      </w:r>
      <w:r w:rsidRPr="00F6005C">
        <w:rPr>
          <w:sz w:val="24"/>
          <w:szCs w:val="24"/>
          <w:lang w:val="en-PH"/>
        </w:rPr>
        <w:tab/>
      </w:r>
      <w:r w:rsidR="00030584" w:rsidRPr="00F6005C">
        <w:rPr>
          <w:b/>
          <w:sz w:val="24"/>
          <w:szCs w:val="24"/>
          <w:lang w:val="en-PH"/>
        </w:rPr>
        <w:t xml:space="preserve">DESIGNATION AS </w:t>
      </w:r>
      <w:r w:rsidR="00F6005C" w:rsidRPr="00F6005C">
        <w:rPr>
          <w:b/>
          <w:sz w:val="24"/>
          <w:szCs w:val="24"/>
          <w:lang w:val="en-PH"/>
        </w:rPr>
        <w:t>&lt;POSITION&gt; OF</w:t>
      </w:r>
      <w:r w:rsidR="00030584" w:rsidRPr="00F6005C">
        <w:rPr>
          <w:b/>
          <w:sz w:val="24"/>
          <w:szCs w:val="24"/>
          <w:lang w:val="en-PH"/>
        </w:rPr>
        <w:t xml:space="preserve"> </w:t>
      </w:r>
      <w:r w:rsidRPr="00F6005C">
        <w:rPr>
          <w:b/>
          <w:sz w:val="24"/>
          <w:szCs w:val="24"/>
          <w:lang w:val="en-PH"/>
        </w:rPr>
        <w:t>PSU RESEARCH</w:t>
      </w:r>
      <w:r w:rsidR="00445E0D" w:rsidRPr="00F6005C">
        <w:rPr>
          <w:b/>
          <w:sz w:val="24"/>
          <w:szCs w:val="24"/>
          <w:lang w:val="en-PH"/>
        </w:rPr>
        <w:t xml:space="preserve"> </w:t>
      </w:r>
      <w:r w:rsidRPr="00F6005C">
        <w:rPr>
          <w:b/>
          <w:sz w:val="24"/>
          <w:szCs w:val="24"/>
          <w:lang w:val="en-PH"/>
        </w:rPr>
        <w:t>ETHICS REVIEW</w:t>
      </w:r>
      <w:r w:rsidR="00061EF9" w:rsidRPr="00F6005C">
        <w:rPr>
          <w:b/>
          <w:sz w:val="24"/>
          <w:szCs w:val="24"/>
          <w:lang w:val="en-PH"/>
        </w:rPr>
        <w:t xml:space="preserve"> </w:t>
      </w:r>
      <w:r w:rsidRPr="00F6005C">
        <w:rPr>
          <w:b/>
          <w:sz w:val="24"/>
          <w:szCs w:val="24"/>
          <w:lang w:val="en-PH"/>
        </w:rPr>
        <w:t>COMMITTEE</w:t>
      </w:r>
    </w:p>
    <w:p w14:paraId="3EEBD15B" w14:textId="77CB7848" w:rsidR="00035E77" w:rsidRPr="00F6005C" w:rsidRDefault="00035E77" w:rsidP="00035E77">
      <w:pPr>
        <w:jc w:val="both"/>
        <w:rPr>
          <w:sz w:val="24"/>
          <w:szCs w:val="24"/>
          <w:lang w:val="en-PH"/>
        </w:rPr>
      </w:pPr>
    </w:p>
    <w:p w14:paraId="53D25565" w14:textId="38D023BF" w:rsidR="00035E77" w:rsidRPr="00F6005C" w:rsidRDefault="00035E77" w:rsidP="00035E77">
      <w:pPr>
        <w:jc w:val="both"/>
        <w:rPr>
          <w:sz w:val="24"/>
          <w:szCs w:val="24"/>
          <w:lang w:val="en-PH"/>
        </w:rPr>
      </w:pPr>
      <w:r w:rsidRPr="00F6005C">
        <w:rPr>
          <w:sz w:val="24"/>
          <w:szCs w:val="24"/>
          <w:lang w:val="en-PH"/>
        </w:rPr>
        <w:tab/>
      </w:r>
      <w:r w:rsidRPr="00F6005C">
        <w:rPr>
          <w:sz w:val="24"/>
          <w:szCs w:val="24"/>
          <w:lang w:val="en-PH"/>
        </w:rPr>
        <w:tab/>
      </w:r>
      <w:r w:rsidR="0055022B" w:rsidRPr="00F6005C">
        <w:rPr>
          <w:sz w:val="24"/>
          <w:szCs w:val="24"/>
          <w:lang w:val="en-PH"/>
        </w:rPr>
        <w:t xml:space="preserve">Date: </w:t>
      </w:r>
      <w:r w:rsidR="0055022B" w:rsidRPr="00F6005C">
        <w:rPr>
          <w:sz w:val="24"/>
          <w:szCs w:val="24"/>
          <w:lang w:val="en-PH"/>
        </w:rPr>
        <w:tab/>
      </w:r>
      <w:r w:rsidR="0055022B" w:rsidRPr="00F6005C">
        <w:rPr>
          <w:sz w:val="24"/>
          <w:szCs w:val="24"/>
          <w:lang w:val="en-PH"/>
        </w:rPr>
        <w:tab/>
      </w:r>
      <w:r w:rsidR="00061EF9" w:rsidRPr="00F6005C">
        <w:rPr>
          <w:sz w:val="24"/>
          <w:szCs w:val="24"/>
          <w:lang w:val="en-PH"/>
        </w:rPr>
        <w:t>&lt;Date&gt;</w:t>
      </w:r>
    </w:p>
    <w:p w14:paraId="008AD441" w14:textId="3579A945" w:rsidR="00035E77" w:rsidRPr="00F6005C" w:rsidRDefault="00035E77" w:rsidP="00035E77">
      <w:pPr>
        <w:jc w:val="both"/>
        <w:rPr>
          <w:sz w:val="24"/>
          <w:szCs w:val="24"/>
          <w:lang w:val="en-PH"/>
        </w:rPr>
      </w:pPr>
      <w:r w:rsidRPr="00F6005C">
        <w:rPr>
          <w:sz w:val="24"/>
          <w:szCs w:val="24"/>
          <w:lang w:val="en-PH"/>
        </w:rPr>
        <w:tab/>
      </w:r>
      <w:r w:rsidRPr="00F6005C">
        <w:rPr>
          <w:sz w:val="24"/>
          <w:szCs w:val="24"/>
          <w:lang w:val="en-PH"/>
        </w:rPr>
        <w:tab/>
      </w:r>
      <w:r w:rsidR="00F6005C">
        <w:rPr>
          <w:sz w:val="24"/>
          <w:szCs w:val="24"/>
          <w:lang w:val="en-PH"/>
        </w:rPr>
        <w:tab/>
      </w:r>
      <w:r w:rsidR="00F6005C">
        <w:rPr>
          <w:sz w:val="24"/>
          <w:szCs w:val="24"/>
          <w:lang w:val="en-PH"/>
        </w:rPr>
        <w:tab/>
      </w:r>
      <w:r w:rsidRPr="00F6005C">
        <w:rPr>
          <w:sz w:val="24"/>
          <w:szCs w:val="24"/>
          <w:lang w:val="en-PH"/>
        </w:rPr>
        <w:t>______________________________________________________________</w:t>
      </w:r>
    </w:p>
    <w:p w14:paraId="16399243" w14:textId="39ACD3CE" w:rsidR="00035E77" w:rsidRPr="00F6005C" w:rsidRDefault="00035E77" w:rsidP="00035E77">
      <w:pPr>
        <w:jc w:val="both"/>
        <w:rPr>
          <w:sz w:val="24"/>
          <w:szCs w:val="24"/>
          <w:lang w:val="en-PH"/>
        </w:rPr>
      </w:pPr>
    </w:p>
    <w:p w14:paraId="160DBAA9" w14:textId="1EC7BDFC" w:rsidR="00F6005C" w:rsidRPr="00F6005C" w:rsidRDefault="00035E77" w:rsidP="00F6005C">
      <w:pPr>
        <w:ind w:left="1407" w:firstLine="33"/>
        <w:jc w:val="both"/>
        <w:rPr>
          <w:sz w:val="24"/>
          <w:szCs w:val="24"/>
          <w:lang w:val="en-PH"/>
        </w:rPr>
      </w:pPr>
      <w:r w:rsidRPr="00F6005C">
        <w:rPr>
          <w:sz w:val="24"/>
          <w:szCs w:val="24"/>
          <w:lang w:val="en-PH"/>
        </w:rPr>
        <w:t xml:space="preserve">Effective immediately, </w:t>
      </w:r>
      <w:r w:rsidR="00061EF9" w:rsidRPr="00F6005C">
        <w:rPr>
          <w:sz w:val="24"/>
          <w:szCs w:val="24"/>
          <w:lang w:val="en-PH"/>
        </w:rPr>
        <w:t>you are designated</w:t>
      </w:r>
      <w:r w:rsidR="00445E0D" w:rsidRPr="00F6005C">
        <w:rPr>
          <w:sz w:val="24"/>
          <w:szCs w:val="24"/>
          <w:lang w:val="en-PH"/>
        </w:rPr>
        <w:t xml:space="preserve"> </w:t>
      </w:r>
      <w:r w:rsidR="002F6210" w:rsidRPr="00F6005C">
        <w:rPr>
          <w:sz w:val="24"/>
          <w:szCs w:val="24"/>
          <w:lang w:val="en-PH"/>
        </w:rPr>
        <w:t xml:space="preserve">as </w:t>
      </w:r>
      <w:r w:rsidR="00061EF9" w:rsidRPr="00F6005C">
        <w:rPr>
          <w:sz w:val="24"/>
          <w:szCs w:val="24"/>
          <w:lang w:val="en-PH"/>
        </w:rPr>
        <w:t xml:space="preserve">a </w:t>
      </w:r>
      <w:r w:rsidR="00CD178A" w:rsidRPr="00F6005C">
        <w:rPr>
          <w:sz w:val="24"/>
          <w:szCs w:val="24"/>
          <w:lang w:val="en-PH"/>
        </w:rPr>
        <w:t>&lt;</w:t>
      </w:r>
      <w:r w:rsidR="00F6005C" w:rsidRPr="00F6005C">
        <w:rPr>
          <w:sz w:val="24"/>
          <w:szCs w:val="24"/>
          <w:lang w:val="en-PH"/>
        </w:rPr>
        <w:t>Position</w:t>
      </w:r>
      <w:r w:rsidR="00CD178A" w:rsidRPr="00F6005C">
        <w:rPr>
          <w:sz w:val="24"/>
          <w:szCs w:val="24"/>
          <w:lang w:val="en-PH"/>
        </w:rPr>
        <w:t xml:space="preserve">&gt; </w:t>
      </w:r>
      <w:r w:rsidRPr="00F6005C">
        <w:rPr>
          <w:sz w:val="24"/>
          <w:szCs w:val="24"/>
          <w:lang w:val="en-PH"/>
        </w:rPr>
        <w:t xml:space="preserve">of </w:t>
      </w:r>
      <w:r w:rsidR="002F6210" w:rsidRPr="00F6005C">
        <w:rPr>
          <w:sz w:val="24"/>
          <w:szCs w:val="24"/>
          <w:lang w:val="en-PH"/>
        </w:rPr>
        <w:t xml:space="preserve">the </w:t>
      </w:r>
      <w:r w:rsidR="003577F9" w:rsidRPr="00F6005C">
        <w:rPr>
          <w:sz w:val="24"/>
          <w:szCs w:val="24"/>
          <w:lang w:val="en-PH"/>
        </w:rPr>
        <w:t>PSU Research Ethics Review</w:t>
      </w:r>
      <w:r w:rsidR="00027E0D" w:rsidRPr="00F6005C">
        <w:rPr>
          <w:sz w:val="24"/>
          <w:szCs w:val="24"/>
          <w:lang w:val="en-PH"/>
        </w:rPr>
        <w:t xml:space="preserve"> Committee</w:t>
      </w:r>
      <w:r w:rsidR="003577F9" w:rsidRPr="00F6005C">
        <w:rPr>
          <w:sz w:val="24"/>
          <w:szCs w:val="24"/>
          <w:lang w:val="en-PH"/>
        </w:rPr>
        <w:t xml:space="preserve">. </w:t>
      </w:r>
      <w:r w:rsidR="00F6005C" w:rsidRPr="00F6005C">
        <w:rPr>
          <w:i/>
          <w:iCs/>
          <w:sz w:val="24"/>
          <w:szCs w:val="24"/>
        </w:rPr>
        <w:t xml:space="preserve">In addition to </w:t>
      </w:r>
      <w:r w:rsidR="00F6005C" w:rsidRPr="00F6005C">
        <w:rPr>
          <w:i/>
          <w:iCs/>
          <w:sz w:val="24"/>
          <w:szCs w:val="24"/>
        </w:rPr>
        <w:t>your</w:t>
      </w:r>
      <w:r w:rsidR="00F6005C" w:rsidRPr="00F6005C">
        <w:rPr>
          <w:i/>
          <w:iCs/>
          <w:sz w:val="24"/>
          <w:szCs w:val="24"/>
        </w:rPr>
        <w:t xml:space="preserve"> primary duties and responsibilities as a committee </w:t>
      </w:r>
      <w:r w:rsidR="00F6005C" w:rsidRPr="00F6005C">
        <w:rPr>
          <w:i/>
          <w:iCs/>
          <w:sz w:val="24"/>
          <w:szCs w:val="24"/>
        </w:rPr>
        <w:t xml:space="preserve">regular </w:t>
      </w:r>
      <w:r w:rsidR="00F6005C" w:rsidRPr="00F6005C">
        <w:rPr>
          <w:i/>
          <w:iCs/>
          <w:sz w:val="24"/>
          <w:szCs w:val="24"/>
        </w:rPr>
        <w:t xml:space="preserve">member, </w:t>
      </w:r>
      <w:r w:rsidR="00F6005C" w:rsidRPr="00F6005C">
        <w:rPr>
          <w:i/>
          <w:iCs/>
          <w:sz w:val="24"/>
          <w:szCs w:val="24"/>
        </w:rPr>
        <w:t>your</w:t>
      </w:r>
      <w:r w:rsidR="00F6005C" w:rsidRPr="00F6005C">
        <w:rPr>
          <w:i/>
          <w:iCs/>
          <w:sz w:val="24"/>
          <w:szCs w:val="24"/>
        </w:rPr>
        <w:t xml:space="preserve"> duties and responsibilities </w:t>
      </w:r>
      <w:r w:rsidR="00F6005C" w:rsidRPr="00F6005C">
        <w:rPr>
          <w:i/>
          <w:iCs/>
          <w:sz w:val="24"/>
          <w:szCs w:val="24"/>
        </w:rPr>
        <w:t xml:space="preserve">as &lt;Position&gt; </w:t>
      </w:r>
      <w:r w:rsidR="00F6005C" w:rsidRPr="00F6005C">
        <w:rPr>
          <w:i/>
          <w:iCs/>
          <w:sz w:val="24"/>
          <w:szCs w:val="24"/>
        </w:rPr>
        <w:t xml:space="preserve"> are the following:</w:t>
      </w:r>
    </w:p>
    <w:p w14:paraId="27BEA084" w14:textId="442910D5" w:rsidR="00F6005C" w:rsidRPr="00F6005C" w:rsidRDefault="00F6005C" w:rsidP="00F6005C">
      <w:pPr>
        <w:ind w:left="1440"/>
        <w:rPr>
          <w:sz w:val="24"/>
          <w:szCs w:val="24"/>
        </w:rPr>
      </w:pPr>
    </w:p>
    <w:p w14:paraId="76779238" w14:textId="3DEFEA5B" w:rsidR="00F6005C" w:rsidRPr="00F6005C" w:rsidRDefault="00F6005C" w:rsidP="00F6005C">
      <w:pPr>
        <w:ind w:left="1440"/>
        <w:rPr>
          <w:sz w:val="24"/>
          <w:szCs w:val="24"/>
        </w:rPr>
      </w:pPr>
      <w:r w:rsidRPr="00F6005C">
        <w:rPr>
          <w:sz w:val="24"/>
          <w:szCs w:val="24"/>
        </w:rPr>
        <w:t>&lt;If Chair&gt;</w:t>
      </w:r>
    </w:p>
    <w:p w14:paraId="5720A77E"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Oversee the overall operations of the RERC.</w:t>
      </w:r>
    </w:p>
    <w:p w14:paraId="13E9C707"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 xml:space="preserve"> Coordinate with PHREB, other external institutions, and internal</w:t>
      </w:r>
    </w:p>
    <w:p w14:paraId="1AC667D0" w14:textId="602C05DD" w:rsidR="00F6005C" w:rsidRPr="00F6005C" w:rsidRDefault="00F6005C" w:rsidP="00F6005C">
      <w:pPr>
        <w:pStyle w:val="ListParagraph"/>
        <w:widowControl w:val="0"/>
        <w:tabs>
          <w:tab w:val="left" w:pos="1843"/>
        </w:tabs>
        <w:autoSpaceDE w:val="0"/>
        <w:autoSpaceDN w:val="0"/>
        <w:spacing w:line="240" w:lineRule="auto"/>
        <w:ind w:left="1440"/>
        <w:contextualSpacing w:val="0"/>
        <w:rPr>
          <w:sz w:val="24"/>
          <w:szCs w:val="24"/>
        </w:rPr>
      </w:pPr>
      <w:r w:rsidRPr="00F6005C">
        <w:rPr>
          <w:sz w:val="24"/>
          <w:szCs w:val="24"/>
        </w:rPr>
        <w:t>offices for administrative and research ethics concerns.</w:t>
      </w:r>
    </w:p>
    <w:p w14:paraId="13C4B5C8" w14:textId="5D05D77F" w:rsidR="00F6005C" w:rsidRPr="00F6005C" w:rsidRDefault="00F6005C" w:rsidP="00132317">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Set the meeting agenda and preside in regular and special committee meetings.</w:t>
      </w:r>
    </w:p>
    <w:p w14:paraId="196FAE6B" w14:textId="6085362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Conduct a preliminary review of all protocols and decide on the type of review needed or if the protocols are qualified for exemption.</w:t>
      </w:r>
    </w:p>
    <w:p w14:paraId="6C830946"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Assign primary reviewers and independent consultants (if applicable) for specific research protocols for initial and/or continuing review.</w:t>
      </w:r>
    </w:p>
    <w:p w14:paraId="7A07AA6D"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Ensure an appropriate and timely decision/action on a protocol.</w:t>
      </w:r>
    </w:p>
    <w:p w14:paraId="13221C4C"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Finalize the recommendations and approval of the protocols reviewed by the committee.</w:t>
      </w:r>
    </w:p>
    <w:p w14:paraId="1EA45D76"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Conduct initial reviews of all protocols.</w:t>
      </w:r>
    </w:p>
    <w:p w14:paraId="22A24725"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Ensure all RERC members undergo appropriate orientation and continuing training in research ethics, concepts, and guidelines.</w:t>
      </w:r>
    </w:p>
    <w:p w14:paraId="469010A9" w14:textId="77777777" w:rsidR="00F6005C" w:rsidRPr="00F6005C" w:rsidRDefault="00F6005C" w:rsidP="00F6005C">
      <w:pPr>
        <w:pStyle w:val="ListParagraph"/>
        <w:widowControl w:val="0"/>
        <w:numPr>
          <w:ilvl w:val="0"/>
          <w:numId w:val="17"/>
        </w:numPr>
        <w:tabs>
          <w:tab w:val="left" w:pos="1843"/>
        </w:tabs>
        <w:autoSpaceDE w:val="0"/>
        <w:autoSpaceDN w:val="0"/>
        <w:spacing w:line="240" w:lineRule="auto"/>
        <w:ind w:left="1440" w:hanging="22"/>
        <w:contextualSpacing w:val="0"/>
        <w:rPr>
          <w:sz w:val="24"/>
          <w:szCs w:val="24"/>
        </w:rPr>
      </w:pPr>
      <w:r w:rsidRPr="00F6005C">
        <w:rPr>
          <w:sz w:val="24"/>
          <w:szCs w:val="24"/>
        </w:rPr>
        <w:t>Prepare and submit annual reports to PHREB.</w:t>
      </w:r>
    </w:p>
    <w:p w14:paraId="1FDC0268" w14:textId="77777777" w:rsidR="00F6005C" w:rsidRPr="00F6005C" w:rsidRDefault="00F6005C" w:rsidP="00F6005C">
      <w:pPr>
        <w:tabs>
          <w:tab w:val="left" w:pos="1843"/>
        </w:tabs>
        <w:ind w:left="1440" w:hanging="22"/>
        <w:rPr>
          <w:sz w:val="24"/>
          <w:szCs w:val="24"/>
        </w:rPr>
      </w:pPr>
    </w:p>
    <w:p w14:paraId="18423771" w14:textId="73E1E1C8" w:rsidR="00F6005C" w:rsidRPr="00F6005C" w:rsidRDefault="00F6005C" w:rsidP="00F6005C">
      <w:pPr>
        <w:tabs>
          <w:tab w:val="left" w:pos="1843"/>
        </w:tabs>
        <w:ind w:left="1440" w:hanging="22"/>
        <w:rPr>
          <w:sz w:val="24"/>
          <w:szCs w:val="24"/>
        </w:rPr>
      </w:pPr>
      <w:r w:rsidRPr="00F6005C">
        <w:rPr>
          <w:i/>
          <w:iCs/>
          <w:sz w:val="24"/>
          <w:szCs w:val="24"/>
        </w:rPr>
        <w:t>&lt;If Vice-Chair&gt;</w:t>
      </w:r>
    </w:p>
    <w:p w14:paraId="3F55ABC3" w14:textId="77777777" w:rsidR="00F6005C" w:rsidRPr="00F6005C" w:rsidRDefault="00F6005C" w:rsidP="00F6005C">
      <w:pPr>
        <w:pStyle w:val="ListParagraph"/>
        <w:widowControl w:val="0"/>
        <w:numPr>
          <w:ilvl w:val="0"/>
          <w:numId w:val="18"/>
        </w:numPr>
        <w:tabs>
          <w:tab w:val="left" w:pos="1843"/>
        </w:tabs>
        <w:autoSpaceDE w:val="0"/>
        <w:autoSpaceDN w:val="0"/>
        <w:spacing w:line="240" w:lineRule="auto"/>
        <w:ind w:left="1440" w:hanging="22"/>
        <w:contextualSpacing w:val="0"/>
        <w:rPr>
          <w:sz w:val="24"/>
          <w:szCs w:val="24"/>
        </w:rPr>
      </w:pPr>
      <w:r w:rsidRPr="00F6005C">
        <w:rPr>
          <w:sz w:val="24"/>
          <w:szCs w:val="24"/>
        </w:rPr>
        <w:t>Act as Chair in the absence of the latter.</w:t>
      </w:r>
    </w:p>
    <w:p w14:paraId="54AB3D24" w14:textId="77777777" w:rsidR="00F6005C" w:rsidRPr="00F6005C" w:rsidRDefault="00F6005C" w:rsidP="00F6005C">
      <w:pPr>
        <w:pStyle w:val="ListParagraph"/>
        <w:widowControl w:val="0"/>
        <w:numPr>
          <w:ilvl w:val="0"/>
          <w:numId w:val="18"/>
        </w:numPr>
        <w:tabs>
          <w:tab w:val="left" w:pos="1843"/>
        </w:tabs>
        <w:autoSpaceDE w:val="0"/>
        <w:autoSpaceDN w:val="0"/>
        <w:spacing w:line="240" w:lineRule="auto"/>
        <w:ind w:left="1440" w:hanging="22"/>
        <w:contextualSpacing w:val="0"/>
        <w:rPr>
          <w:sz w:val="24"/>
          <w:szCs w:val="24"/>
        </w:rPr>
      </w:pPr>
      <w:r w:rsidRPr="00F6005C">
        <w:rPr>
          <w:sz w:val="24"/>
          <w:szCs w:val="24"/>
        </w:rPr>
        <w:t>Act as Secretary in the absence of the latter.</w:t>
      </w:r>
    </w:p>
    <w:p w14:paraId="48557E19" w14:textId="77777777" w:rsidR="00F6005C" w:rsidRPr="00F6005C" w:rsidRDefault="00F6005C" w:rsidP="00F6005C">
      <w:pPr>
        <w:pStyle w:val="ListParagraph"/>
        <w:widowControl w:val="0"/>
        <w:numPr>
          <w:ilvl w:val="0"/>
          <w:numId w:val="18"/>
        </w:numPr>
        <w:tabs>
          <w:tab w:val="left" w:pos="1843"/>
        </w:tabs>
        <w:autoSpaceDE w:val="0"/>
        <w:autoSpaceDN w:val="0"/>
        <w:spacing w:line="240" w:lineRule="auto"/>
        <w:ind w:left="1440" w:hanging="22"/>
        <w:contextualSpacing w:val="0"/>
        <w:rPr>
          <w:sz w:val="24"/>
          <w:szCs w:val="24"/>
        </w:rPr>
      </w:pPr>
      <w:r w:rsidRPr="00F6005C">
        <w:rPr>
          <w:sz w:val="24"/>
          <w:szCs w:val="24"/>
        </w:rPr>
        <w:t xml:space="preserve">Conduct a preliminary review of some protocols assigned by the Chair and decide on the type of review needed or if the protocols are qualified for exemption. </w:t>
      </w:r>
    </w:p>
    <w:p w14:paraId="12D34DC4" w14:textId="77777777" w:rsidR="00F6005C" w:rsidRPr="00F6005C" w:rsidRDefault="00F6005C" w:rsidP="00F6005C">
      <w:pPr>
        <w:pStyle w:val="ListParagraph"/>
        <w:widowControl w:val="0"/>
        <w:numPr>
          <w:ilvl w:val="0"/>
          <w:numId w:val="18"/>
        </w:numPr>
        <w:tabs>
          <w:tab w:val="left" w:pos="1843"/>
        </w:tabs>
        <w:autoSpaceDE w:val="0"/>
        <w:autoSpaceDN w:val="0"/>
        <w:spacing w:line="240" w:lineRule="auto"/>
        <w:ind w:left="1440" w:hanging="22"/>
        <w:contextualSpacing w:val="0"/>
        <w:rPr>
          <w:sz w:val="24"/>
          <w:szCs w:val="24"/>
        </w:rPr>
      </w:pPr>
      <w:r w:rsidRPr="00F6005C">
        <w:rPr>
          <w:sz w:val="24"/>
          <w:szCs w:val="24"/>
        </w:rPr>
        <w:t>Conduct an initial, continuing, and/or post-approval review of protocols assigned to them.</w:t>
      </w:r>
    </w:p>
    <w:p w14:paraId="4F5B1305" w14:textId="77777777" w:rsidR="00F6005C" w:rsidRPr="00F6005C" w:rsidRDefault="00F6005C" w:rsidP="00F6005C">
      <w:pPr>
        <w:tabs>
          <w:tab w:val="left" w:pos="1843"/>
          <w:tab w:val="left" w:pos="3420"/>
        </w:tabs>
        <w:ind w:left="1440" w:hanging="22"/>
        <w:rPr>
          <w:sz w:val="24"/>
          <w:szCs w:val="24"/>
        </w:rPr>
      </w:pPr>
      <w:r w:rsidRPr="00F6005C">
        <w:rPr>
          <w:sz w:val="24"/>
          <w:szCs w:val="24"/>
        </w:rPr>
        <w:tab/>
      </w:r>
    </w:p>
    <w:p w14:paraId="2FB6B7C7" w14:textId="126FBB92" w:rsidR="00F6005C" w:rsidRPr="00F6005C" w:rsidRDefault="00F6005C" w:rsidP="00F6005C">
      <w:pPr>
        <w:tabs>
          <w:tab w:val="left" w:pos="1843"/>
        </w:tabs>
        <w:ind w:left="1440" w:hanging="22"/>
        <w:rPr>
          <w:sz w:val="24"/>
          <w:szCs w:val="24"/>
        </w:rPr>
      </w:pPr>
      <w:r w:rsidRPr="00F6005C">
        <w:rPr>
          <w:i/>
          <w:iCs/>
          <w:sz w:val="24"/>
          <w:szCs w:val="24"/>
        </w:rPr>
        <w:lastRenderedPageBreak/>
        <w:t>&lt;If Secretary&gt;</w:t>
      </w:r>
    </w:p>
    <w:p w14:paraId="0FB519F3"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Acts as the head of the secretariat; thus, supervises all the activities of the secretariat staff.</w:t>
      </w:r>
    </w:p>
    <w:p w14:paraId="31B12BC9"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Manage submissions of applications for ethics review from study proponents.</w:t>
      </w:r>
    </w:p>
    <w:p w14:paraId="74E993CF"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Record and summarize deliberations and decisions of the committee in consultation with the Chair.</w:t>
      </w:r>
    </w:p>
    <w:p w14:paraId="3FD86B94"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Supervise the management of all committee documents.</w:t>
      </w:r>
    </w:p>
    <w:p w14:paraId="6CA3DE83"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Prepare the meeting agenda and minutes in consultation with the Chair.</w:t>
      </w:r>
    </w:p>
    <w:p w14:paraId="659C27F2"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Act as Chair in the absence of the latter and the Vice-chair.</w:t>
      </w:r>
    </w:p>
    <w:p w14:paraId="32B55F88"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Assist the Chair in coordinating with PHREB, other external institutions, and internal offices for administrative and research ethics concerns.</w:t>
      </w:r>
    </w:p>
    <w:p w14:paraId="731EBE78" w14:textId="77777777" w:rsidR="00F6005C" w:rsidRPr="00F6005C" w:rsidRDefault="00F6005C" w:rsidP="00F6005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 xml:space="preserve">Conduct a preliminary review of some protocols assigned by the Chair and decide on the type of review needed or if the protocols are qualified for exemption. </w:t>
      </w:r>
    </w:p>
    <w:p w14:paraId="2EE15A9F" w14:textId="11110678" w:rsidR="00F6005C" w:rsidRPr="00F6005C" w:rsidRDefault="00F6005C" w:rsidP="00CB681C">
      <w:pPr>
        <w:pStyle w:val="ListParagraph"/>
        <w:widowControl w:val="0"/>
        <w:numPr>
          <w:ilvl w:val="0"/>
          <w:numId w:val="19"/>
        </w:numPr>
        <w:tabs>
          <w:tab w:val="left" w:pos="1843"/>
        </w:tabs>
        <w:autoSpaceDE w:val="0"/>
        <w:autoSpaceDN w:val="0"/>
        <w:spacing w:line="240" w:lineRule="auto"/>
        <w:ind w:left="1440" w:hanging="22"/>
        <w:contextualSpacing w:val="0"/>
        <w:rPr>
          <w:sz w:val="24"/>
          <w:szCs w:val="24"/>
        </w:rPr>
      </w:pPr>
      <w:r w:rsidRPr="00F6005C">
        <w:rPr>
          <w:sz w:val="24"/>
          <w:szCs w:val="24"/>
        </w:rPr>
        <w:t>Conduct an initial, continuing, and/or post-approval review of protocols assigned to them.</w:t>
      </w:r>
    </w:p>
    <w:p w14:paraId="165E4681" w14:textId="77777777" w:rsidR="00F6005C" w:rsidRPr="00F6005C" w:rsidRDefault="00F6005C" w:rsidP="00F6005C">
      <w:pPr>
        <w:rPr>
          <w:sz w:val="24"/>
          <w:szCs w:val="24"/>
        </w:rPr>
      </w:pPr>
    </w:p>
    <w:p w14:paraId="66431A33" w14:textId="77777777" w:rsidR="00CD178A" w:rsidRPr="00F6005C" w:rsidRDefault="00CD178A" w:rsidP="00CD178A">
      <w:pPr>
        <w:ind w:left="1440"/>
        <w:jc w:val="both"/>
        <w:rPr>
          <w:sz w:val="24"/>
          <w:szCs w:val="24"/>
        </w:rPr>
      </w:pPr>
    </w:p>
    <w:p w14:paraId="72BE1510" w14:textId="79695294" w:rsidR="00AC2FCB" w:rsidRPr="00F6005C" w:rsidRDefault="00061EF9" w:rsidP="00CD178A">
      <w:pPr>
        <w:ind w:left="1440"/>
        <w:jc w:val="both"/>
        <w:rPr>
          <w:sz w:val="24"/>
          <w:szCs w:val="24"/>
        </w:rPr>
      </w:pPr>
      <w:r w:rsidRPr="00F6005C">
        <w:rPr>
          <w:sz w:val="24"/>
          <w:szCs w:val="24"/>
        </w:rPr>
        <w:t>You</w:t>
      </w:r>
      <w:r w:rsidR="002F6210" w:rsidRPr="00F6005C">
        <w:rPr>
          <w:sz w:val="24"/>
          <w:szCs w:val="24"/>
        </w:rPr>
        <w:t xml:space="preserve"> shall be</w:t>
      </w:r>
      <w:r w:rsidR="00AC2FCB" w:rsidRPr="00F6005C">
        <w:rPr>
          <w:sz w:val="24"/>
          <w:szCs w:val="24"/>
        </w:rPr>
        <w:t xml:space="preserve"> entitled to the benefits and other privileges (as applicable) </w:t>
      </w:r>
      <w:r w:rsidR="00CD178A" w:rsidRPr="00F6005C">
        <w:rPr>
          <w:sz w:val="24"/>
          <w:szCs w:val="24"/>
        </w:rPr>
        <w:tab/>
      </w:r>
      <w:r w:rsidR="00AC2FCB" w:rsidRPr="00F6005C">
        <w:rPr>
          <w:sz w:val="24"/>
          <w:szCs w:val="24"/>
        </w:rPr>
        <w:t xml:space="preserve"> appendant to </w:t>
      </w:r>
      <w:r w:rsidR="00F6005C" w:rsidRPr="00F6005C">
        <w:rPr>
          <w:sz w:val="24"/>
          <w:szCs w:val="24"/>
        </w:rPr>
        <w:t>you</w:t>
      </w:r>
      <w:r w:rsidR="002F6210" w:rsidRPr="00F6005C">
        <w:rPr>
          <w:sz w:val="24"/>
          <w:szCs w:val="24"/>
        </w:rPr>
        <w:t>r</w:t>
      </w:r>
      <w:r w:rsidR="00AC2FCB" w:rsidRPr="00F6005C">
        <w:rPr>
          <w:sz w:val="24"/>
          <w:szCs w:val="24"/>
        </w:rPr>
        <w:t xml:space="preserve"> designation, </w:t>
      </w:r>
      <w:r w:rsidR="002F6210" w:rsidRPr="00F6005C">
        <w:rPr>
          <w:sz w:val="24"/>
          <w:szCs w:val="24"/>
        </w:rPr>
        <w:t>under</w:t>
      </w:r>
      <w:r w:rsidR="00AC2FCB" w:rsidRPr="00F6005C">
        <w:rPr>
          <w:sz w:val="24"/>
          <w:szCs w:val="24"/>
        </w:rPr>
        <w:t xml:space="preserve"> the existing University rules and regulations in the form of </w:t>
      </w:r>
      <w:r w:rsidR="004A59A6" w:rsidRPr="00F6005C">
        <w:rPr>
          <w:sz w:val="24"/>
          <w:szCs w:val="24"/>
        </w:rPr>
        <w:t xml:space="preserve">honoraria. </w:t>
      </w:r>
    </w:p>
    <w:p w14:paraId="32F8AD9E" w14:textId="092949FD" w:rsidR="00AC2FCB" w:rsidRPr="00F6005C" w:rsidRDefault="00AC2FCB" w:rsidP="00035E77">
      <w:pPr>
        <w:ind w:left="1440"/>
        <w:jc w:val="both"/>
        <w:rPr>
          <w:sz w:val="24"/>
          <w:szCs w:val="24"/>
        </w:rPr>
      </w:pPr>
    </w:p>
    <w:p w14:paraId="66E78888" w14:textId="1858FED9" w:rsidR="00027E0D" w:rsidRPr="00F6005C" w:rsidRDefault="00027E0D" w:rsidP="00027E0D">
      <w:pPr>
        <w:ind w:left="1440"/>
        <w:jc w:val="both"/>
        <w:rPr>
          <w:sz w:val="24"/>
          <w:szCs w:val="24"/>
        </w:rPr>
      </w:pPr>
      <w:r w:rsidRPr="00F6005C">
        <w:rPr>
          <w:sz w:val="24"/>
          <w:szCs w:val="24"/>
        </w:rPr>
        <w:t xml:space="preserve">This designation is effective from </w:t>
      </w:r>
      <w:r w:rsidR="00061EF9" w:rsidRPr="00F6005C">
        <w:rPr>
          <w:sz w:val="24"/>
          <w:szCs w:val="24"/>
        </w:rPr>
        <w:t>&lt;Date&gt;</w:t>
      </w:r>
      <w:r w:rsidRPr="00F6005C">
        <w:rPr>
          <w:sz w:val="24"/>
          <w:szCs w:val="24"/>
        </w:rPr>
        <w:t xml:space="preserve"> until its termination due to resignation, official long-term leave,</w:t>
      </w:r>
      <w:r w:rsidR="00061EF9" w:rsidRPr="00F6005C">
        <w:rPr>
          <w:sz w:val="24"/>
          <w:szCs w:val="24"/>
        </w:rPr>
        <w:t xml:space="preserve"> scholarship, designation</w:t>
      </w:r>
      <w:r w:rsidRPr="00F6005C">
        <w:rPr>
          <w:sz w:val="24"/>
          <w:szCs w:val="24"/>
        </w:rPr>
        <w:t xml:space="preserve"> </w:t>
      </w:r>
      <w:r w:rsidR="00061EF9" w:rsidRPr="00F6005C">
        <w:rPr>
          <w:sz w:val="24"/>
          <w:szCs w:val="24"/>
        </w:rPr>
        <w:t xml:space="preserve">to a position with senior decision-making administrative authority over research-related concerns, revocation by a higher authority, other disqualifications and events that render you no longer qualified or capable to discharge your duties. </w:t>
      </w:r>
      <w:r w:rsidRPr="00F6005C">
        <w:rPr>
          <w:sz w:val="24"/>
          <w:szCs w:val="24"/>
        </w:rPr>
        <w:t xml:space="preserve">Any existing/issued Memorandum/Order inconsistent herewith is with this revoked. </w:t>
      </w:r>
    </w:p>
    <w:p w14:paraId="24A6B115" w14:textId="29E4438E" w:rsidR="00AC2FCB" w:rsidRPr="00F6005C" w:rsidRDefault="00AC2FCB" w:rsidP="00035E77">
      <w:pPr>
        <w:ind w:left="1440"/>
        <w:jc w:val="both"/>
        <w:rPr>
          <w:sz w:val="24"/>
          <w:szCs w:val="24"/>
        </w:rPr>
      </w:pPr>
    </w:p>
    <w:p w14:paraId="350058A8" w14:textId="41644035" w:rsidR="00AC2FCB" w:rsidRPr="00F6005C" w:rsidRDefault="00AC2FCB" w:rsidP="00035E77">
      <w:pPr>
        <w:ind w:left="1440"/>
        <w:jc w:val="both"/>
        <w:rPr>
          <w:sz w:val="24"/>
          <w:szCs w:val="24"/>
        </w:rPr>
      </w:pPr>
      <w:r w:rsidRPr="00F6005C">
        <w:rPr>
          <w:sz w:val="24"/>
          <w:szCs w:val="24"/>
        </w:rPr>
        <w:t xml:space="preserve">For information and guidance of all concerned. </w:t>
      </w:r>
    </w:p>
    <w:p w14:paraId="244F3D0A" w14:textId="0EE55DC3" w:rsidR="00AC2FCB" w:rsidRPr="00F6005C" w:rsidRDefault="00AC2FCB" w:rsidP="00035E77">
      <w:pPr>
        <w:ind w:left="1440"/>
        <w:jc w:val="both"/>
        <w:rPr>
          <w:sz w:val="24"/>
          <w:szCs w:val="24"/>
        </w:rPr>
      </w:pPr>
    </w:p>
    <w:p w14:paraId="66CC6DE1" w14:textId="58D42A3B" w:rsidR="00F6005C" w:rsidRPr="00F6005C" w:rsidRDefault="00F6005C" w:rsidP="00035E77">
      <w:pPr>
        <w:ind w:left="1440"/>
        <w:jc w:val="both"/>
        <w:rPr>
          <w:b/>
          <w:sz w:val="24"/>
          <w:szCs w:val="24"/>
        </w:rPr>
      </w:pPr>
      <w:r w:rsidRPr="00F6005C">
        <w:rPr>
          <w:b/>
          <w:sz w:val="24"/>
          <w:szCs w:val="24"/>
        </w:rPr>
        <w:t>&lt;NAME OF PRESIDENT&gt;</w:t>
      </w:r>
    </w:p>
    <w:p w14:paraId="5DFD4E32" w14:textId="09BCD8CC" w:rsidR="00AC2FCB" w:rsidRPr="00F6005C" w:rsidRDefault="00AC2FCB" w:rsidP="00035E77">
      <w:pPr>
        <w:ind w:left="1440"/>
        <w:jc w:val="both"/>
        <w:rPr>
          <w:sz w:val="24"/>
          <w:szCs w:val="24"/>
        </w:rPr>
      </w:pPr>
      <w:r w:rsidRPr="00F6005C">
        <w:rPr>
          <w:sz w:val="24"/>
          <w:szCs w:val="24"/>
        </w:rPr>
        <w:t>University President</w:t>
      </w:r>
      <w:r w:rsidR="002F6210" w:rsidRPr="00F6005C">
        <w:rPr>
          <w:sz w:val="24"/>
          <w:szCs w:val="24"/>
        </w:rPr>
        <w:tab/>
      </w:r>
      <w:r w:rsidR="002F6210" w:rsidRPr="00F6005C">
        <w:rPr>
          <w:sz w:val="24"/>
          <w:szCs w:val="24"/>
        </w:rPr>
        <w:tab/>
      </w:r>
      <w:r w:rsidR="002F6210" w:rsidRPr="00F6005C">
        <w:rPr>
          <w:sz w:val="24"/>
          <w:szCs w:val="24"/>
        </w:rPr>
        <w:tab/>
        <w:t xml:space="preserve">         Conforme: ___________________</w:t>
      </w:r>
    </w:p>
    <w:p w14:paraId="256BE914" w14:textId="33F897BC" w:rsidR="00AC2FCB" w:rsidRPr="00F6005C" w:rsidRDefault="002F6210" w:rsidP="00035E77">
      <w:pPr>
        <w:ind w:left="1440"/>
        <w:jc w:val="both"/>
        <w:rPr>
          <w:sz w:val="24"/>
          <w:szCs w:val="24"/>
        </w:rPr>
      </w:pPr>
      <w:r w:rsidRPr="00F6005C">
        <w:rPr>
          <w:sz w:val="24"/>
          <w:szCs w:val="24"/>
        </w:rPr>
        <w:tab/>
      </w:r>
      <w:r w:rsidRPr="00F6005C">
        <w:rPr>
          <w:sz w:val="24"/>
          <w:szCs w:val="24"/>
        </w:rPr>
        <w:tab/>
      </w:r>
      <w:r w:rsidRPr="00F6005C">
        <w:rPr>
          <w:sz w:val="24"/>
          <w:szCs w:val="24"/>
        </w:rPr>
        <w:tab/>
      </w:r>
      <w:r w:rsidRPr="00F6005C">
        <w:rPr>
          <w:sz w:val="24"/>
          <w:szCs w:val="24"/>
        </w:rPr>
        <w:tab/>
      </w:r>
      <w:r w:rsidR="00061EF9" w:rsidRPr="00F6005C">
        <w:rPr>
          <w:sz w:val="24"/>
          <w:szCs w:val="24"/>
        </w:rPr>
        <w:tab/>
        <w:t xml:space="preserve">         Date: _______________________</w:t>
      </w:r>
    </w:p>
    <w:p w14:paraId="2BF038B1" w14:textId="0FB37F98" w:rsidR="00AC2FCB" w:rsidRPr="00F6005C" w:rsidRDefault="00AC2FCB" w:rsidP="00035E77">
      <w:pPr>
        <w:ind w:left="1440"/>
        <w:jc w:val="both"/>
        <w:rPr>
          <w:sz w:val="24"/>
          <w:szCs w:val="24"/>
        </w:rPr>
      </w:pPr>
      <w:r w:rsidRPr="00F6005C">
        <w:rPr>
          <w:sz w:val="24"/>
          <w:szCs w:val="24"/>
        </w:rPr>
        <w:t>Cc:</w:t>
      </w:r>
      <w:r w:rsidRPr="00F6005C">
        <w:rPr>
          <w:sz w:val="24"/>
          <w:szCs w:val="24"/>
        </w:rPr>
        <w:tab/>
        <w:t xml:space="preserve">All VPs </w:t>
      </w:r>
    </w:p>
    <w:p w14:paraId="7432ACE7" w14:textId="2A3DFE41" w:rsidR="00AC2FCB" w:rsidRPr="00F6005C" w:rsidRDefault="00AC2FCB" w:rsidP="00035E77">
      <w:pPr>
        <w:ind w:left="1440"/>
        <w:jc w:val="both"/>
        <w:rPr>
          <w:sz w:val="24"/>
          <w:szCs w:val="24"/>
        </w:rPr>
      </w:pPr>
      <w:r w:rsidRPr="00F6005C">
        <w:rPr>
          <w:sz w:val="24"/>
          <w:szCs w:val="24"/>
        </w:rPr>
        <w:tab/>
        <w:t xml:space="preserve">Dean, </w:t>
      </w:r>
      <w:r w:rsidR="00061EF9" w:rsidRPr="00F6005C">
        <w:rPr>
          <w:sz w:val="24"/>
          <w:szCs w:val="24"/>
        </w:rPr>
        <w:t>&lt;College&gt;</w:t>
      </w:r>
    </w:p>
    <w:p w14:paraId="0DEE9805" w14:textId="69EF56A3" w:rsidR="00AC2FCB" w:rsidRPr="00F6005C" w:rsidRDefault="00AC2FCB" w:rsidP="00035E77">
      <w:pPr>
        <w:ind w:left="1440"/>
        <w:jc w:val="both"/>
        <w:rPr>
          <w:sz w:val="24"/>
          <w:szCs w:val="24"/>
        </w:rPr>
      </w:pPr>
      <w:r w:rsidRPr="00F6005C">
        <w:rPr>
          <w:sz w:val="24"/>
          <w:szCs w:val="24"/>
        </w:rPr>
        <w:tab/>
        <w:t xml:space="preserve">HRMO </w:t>
      </w:r>
    </w:p>
    <w:p w14:paraId="650FC932" w14:textId="5E64FC56" w:rsidR="00AC2FCB" w:rsidRPr="00F6005C" w:rsidRDefault="00AC2FCB" w:rsidP="00AC2FCB">
      <w:pPr>
        <w:ind w:left="1440"/>
        <w:jc w:val="both"/>
        <w:rPr>
          <w:sz w:val="24"/>
          <w:szCs w:val="24"/>
        </w:rPr>
      </w:pPr>
      <w:r w:rsidRPr="00F6005C">
        <w:rPr>
          <w:sz w:val="24"/>
          <w:szCs w:val="24"/>
        </w:rPr>
        <w:tab/>
      </w:r>
      <w:r w:rsidR="00061EF9" w:rsidRPr="00F6005C">
        <w:rPr>
          <w:sz w:val="24"/>
          <w:szCs w:val="24"/>
        </w:rPr>
        <w:t>PSU</w:t>
      </w:r>
      <w:r w:rsidR="00F6005C" w:rsidRPr="00F6005C">
        <w:rPr>
          <w:sz w:val="24"/>
          <w:szCs w:val="24"/>
        </w:rPr>
        <w:t xml:space="preserve"> </w:t>
      </w:r>
      <w:r w:rsidR="00061EF9" w:rsidRPr="00F6005C">
        <w:rPr>
          <w:sz w:val="24"/>
          <w:szCs w:val="24"/>
        </w:rPr>
        <w:t>RERC</w:t>
      </w:r>
    </w:p>
    <w:sectPr w:rsidR="00AC2FCB" w:rsidRPr="00F6005C" w:rsidSect="00AC2FCB">
      <w:headerReference w:type="even" r:id="rId9"/>
      <w:headerReference w:type="default" r:id="rId10"/>
      <w:footerReference w:type="even" r:id="rId11"/>
      <w:footerReference w:type="default" r:id="rId12"/>
      <w:headerReference w:type="first" r:id="rId13"/>
      <w:footerReference w:type="first" r:id="rId14"/>
      <w:type w:val="continuous"/>
      <w:pgSz w:w="12240" w:h="18720" w:code="14"/>
      <w:pgMar w:top="-2340" w:right="1440" w:bottom="900" w:left="1440" w:header="630"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61F16" w14:textId="77777777" w:rsidR="009B5245" w:rsidRDefault="009B5245">
      <w:pPr>
        <w:spacing w:line="240" w:lineRule="auto"/>
      </w:pPr>
      <w:r>
        <w:separator/>
      </w:r>
    </w:p>
  </w:endnote>
  <w:endnote w:type="continuationSeparator" w:id="0">
    <w:p w14:paraId="15102D00" w14:textId="77777777" w:rsidR="009B5245" w:rsidRDefault="009B52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va Sans">
    <w:altName w:val="Calibri"/>
    <w:panose1 w:val="00000000000000000000"/>
    <w:charset w:val="00"/>
    <w:family w:val="swiss"/>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A858" w14:textId="77777777" w:rsidR="00061EF9" w:rsidRDefault="00061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D652"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74624" behindDoc="0" locked="0" layoutInCell="1" allowOverlap="1" wp14:anchorId="2BBFC0BD" wp14:editId="7651E587">
          <wp:simplePos x="0" y="0"/>
          <wp:positionH relativeFrom="column">
            <wp:posOffset>2660830</wp:posOffset>
          </wp:positionH>
          <wp:positionV relativeFrom="paragraph">
            <wp:posOffset>-2362532</wp:posOffset>
          </wp:positionV>
          <wp:extent cx="3790315" cy="2682182"/>
          <wp:effectExtent l="0" t="0" r="635" b="0"/>
          <wp:wrapNone/>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5C22">
      <w:rPr>
        <w:rFonts w:ascii="Arial Narrow" w:eastAsia="Arial Narrow" w:hAnsi="Arial Narrow" w:cs="Arial Narrow"/>
        <w:b/>
        <w:color w:val="E36C0A" w:themeColor="accent6" w:themeShade="BF"/>
        <w:sz w:val="14"/>
        <w:szCs w:val="14"/>
      </w:rPr>
      <w:t>Vision</w:t>
    </w:r>
    <w:r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6E17E4EC"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25B62979"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861C49F"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39C0F469" w14:textId="77777777" w:rsidR="00337144" w:rsidRPr="00535C22" w:rsidRDefault="00337144" w:rsidP="00337144">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We Strongly commit to deliver excellence in instruction, research, extension, and transnational programs in order to meet the increasing levels of stakeholder demand as well as statutory and regulatory requirements. The University shall continually monitor, review and upgrade its quality management system to ensure compliance with national and international standards and requirements</w:t>
    </w:r>
    <w:r>
      <w:rPr>
        <w:rFonts w:ascii="Arial Narrow" w:hAnsi="Arial Narrow"/>
        <w:color w:val="E36C0A" w:themeColor="accent6" w:themeShade="BF"/>
        <w:sz w:val="14"/>
        <w:szCs w:val="14"/>
      </w:rPr>
      <w:t>.</w:t>
    </w:r>
  </w:p>
  <w:p w14:paraId="3A6D2228" w14:textId="77777777" w:rsidR="00337144" w:rsidRDefault="00337144" w:rsidP="00337144">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73600" behindDoc="0" locked="0" layoutInCell="1" allowOverlap="1" wp14:anchorId="3EDF6833" wp14:editId="1BAD459F">
          <wp:simplePos x="0" y="0"/>
          <wp:positionH relativeFrom="column">
            <wp:posOffset>-301551</wp:posOffset>
          </wp:positionH>
          <wp:positionV relativeFrom="paragraph">
            <wp:posOffset>106680</wp:posOffset>
          </wp:positionV>
          <wp:extent cx="1402218" cy="520996"/>
          <wp:effectExtent l="0" t="0" r="7620" b="0"/>
          <wp:wrapNone/>
          <wp:docPr id="1989"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07C43359" w14:textId="77777777" w:rsidR="00337144" w:rsidRDefault="00337144" w:rsidP="00337144">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Brgy. Tiniguiban, Puerto Princesa City, Palawan, 5300, Philippines</w:t>
    </w:r>
  </w:p>
  <w:p w14:paraId="0CF29681" w14:textId="77777777" w:rsidR="00337144" w:rsidRDefault="00337144" w:rsidP="00337144">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71552" behindDoc="0" locked="0" layoutInCell="1" allowOverlap="1" wp14:anchorId="6154971D" wp14:editId="05360FC7">
          <wp:simplePos x="0" y="0"/>
          <wp:positionH relativeFrom="column">
            <wp:posOffset>1665105</wp:posOffset>
          </wp:positionH>
          <wp:positionV relativeFrom="paragraph">
            <wp:posOffset>33655</wp:posOffset>
          </wp:positionV>
          <wp:extent cx="134620" cy="134620"/>
          <wp:effectExtent l="0" t="0" r="0" b="0"/>
          <wp:wrapNone/>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Pr>
        <w:rFonts w:ascii="Arial Narrow" w:hAnsi="Arial Narrow"/>
        <w:noProof/>
        <w:lang w:val="en-PH" w:eastAsia="en-PH"/>
      </w:rPr>
      <w:drawing>
        <wp:anchor distT="0" distB="0" distL="114300" distR="114300" simplePos="0" relativeHeight="251672576" behindDoc="0" locked="0" layoutInCell="1" allowOverlap="1" wp14:anchorId="0607E96A" wp14:editId="789229BF">
          <wp:simplePos x="0" y="0"/>
          <wp:positionH relativeFrom="column">
            <wp:posOffset>4046477</wp:posOffset>
          </wp:positionH>
          <wp:positionV relativeFrom="paragraph">
            <wp:posOffset>32574</wp:posOffset>
          </wp:positionV>
          <wp:extent cx="128270" cy="134620"/>
          <wp:effectExtent l="0" t="0" r="5080" b="0"/>
          <wp:wrapNone/>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Pr="0095736F">
      <w:rPr>
        <w:rFonts w:ascii="Arial Narrow" w:hAnsi="Arial Narrow"/>
        <w:sz w:val="20"/>
        <w:szCs w:val="20"/>
      </w:rPr>
      <w:t xml:space="preserve"> </w:t>
    </w:r>
    <w:hyperlink r:id="rId5" w:history="1">
      <w:r w:rsidRPr="00337144">
        <w:rPr>
          <w:rStyle w:val="Hyperlink"/>
          <w:rFonts w:ascii="Arial Narrow" w:hAnsi="Arial Narrow"/>
          <w:color w:val="auto"/>
          <w:sz w:val="20"/>
          <w:szCs w:val="20"/>
        </w:rPr>
        <w:t>psurercsubmissions@psu.palawan.edu.ph</w:t>
      </w:r>
    </w:hyperlink>
    <w:r w:rsidRPr="00337144">
      <w:rPr>
        <w:rFonts w:ascii="Arial Narrow" w:hAnsi="Arial Narrow"/>
        <w:sz w:val="20"/>
        <w:szCs w:val="20"/>
      </w:rPr>
      <w:t xml:space="preserve">             </w:t>
    </w:r>
    <w:r>
      <w:rPr>
        <w:rFonts w:ascii="Arial Narrow" w:hAnsi="Arial Narrow"/>
        <w:sz w:val="20"/>
        <w:szCs w:val="20"/>
      </w:rPr>
      <w:t>www.psu.palawan.edu.ph</w:t>
    </w:r>
  </w:p>
  <w:p w14:paraId="51849D0B" w14:textId="77777777" w:rsidR="00337144" w:rsidRDefault="00337144" w:rsidP="00337144">
    <w:pPr>
      <w:ind w:left="-630" w:right="-630"/>
      <w:jc w:val="center"/>
      <w:rPr>
        <w:rFonts w:ascii="Arial Narrow" w:hAnsi="Arial Narrow"/>
        <w:color w:val="000000" w:themeColor="text1"/>
        <w:sz w:val="15"/>
        <w:szCs w:val="15"/>
      </w:rPr>
    </w:pPr>
  </w:p>
  <w:p w14:paraId="69B0D730" w14:textId="2E960A49" w:rsidR="00337144" w:rsidRDefault="00BB3C7C" w:rsidP="00BB3C7C">
    <w:pPr>
      <w:pStyle w:val="Footer"/>
      <w:tabs>
        <w:tab w:val="clear" w:pos="4680"/>
        <w:tab w:val="clear" w:pos="9360"/>
        <w:tab w:val="left" w:pos="7665"/>
      </w:tabs>
    </w:pPr>
    <w:r>
      <w:tab/>
    </w:r>
  </w:p>
  <w:p w14:paraId="6E705B90" w14:textId="77777777" w:rsidR="00337144" w:rsidRDefault="00337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A221" w14:textId="0C6BADBF" w:rsidR="006A6B2B" w:rsidRPr="00535C22" w:rsidRDefault="00CF348F" w:rsidP="006A6B2B">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61312" behindDoc="0" locked="0" layoutInCell="1" allowOverlap="1" wp14:anchorId="1EA5862E" wp14:editId="7D4E8ECA">
          <wp:simplePos x="0" y="0"/>
          <wp:positionH relativeFrom="column">
            <wp:posOffset>2660830</wp:posOffset>
          </wp:positionH>
          <wp:positionV relativeFrom="paragraph">
            <wp:posOffset>-2362532</wp:posOffset>
          </wp:positionV>
          <wp:extent cx="3790315" cy="2682182"/>
          <wp:effectExtent l="0" t="0" r="635" b="0"/>
          <wp:wrapNone/>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sidRPr="00535C22">
      <w:rPr>
        <w:rFonts w:ascii="Arial Narrow" w:eastAsia="Arial Narrow" w:hAnsi="Arial Narrow" w:cs="Arial Narrow"/>
        <w:b/>
        <w:color w:val="E36C0A" w:themeColor="accent6" w:themeShade="BF"/>
        <w:sz w:val="14"/>
        <w:szCs w:val="14"/>
      </w:rPr>
      <w:t>Vision</w:t>
    </w:r>
    <w:r w:rsidR="006A6B2B"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45AE99EA"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56537C40"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BD27FB6"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357A4880" w14:textId="6AAB79A5" w:rsidR="006A6B2B" w:rsidRPr="00535C22" w:rsidRDefault="006A6B2B" w:rsidP="006A6B2B">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We Strongly commit to deliver excellence in instruction, research, extension, and transnational programs in order to meet the increasing levels of stakeholder demand as well as statutory and regulatory requirements. The University shall continually monitor, review and upgrade its quality management system to ensure compliance with national and international standards and requirements</w:t>
    </w:r>
    <w:r w:rsidR="006C6C34">
      <w:rPr>
        <w:rFonts w:ascii="Arial Narrow" w:hAnsi="Arial Narrow"/>
        <w:color w:val="E36C0A" w:themeColor="accent6" w:themeShade="BF"/>
        <w:sz w:val="14"/>
        <w:szCs w:val="14"/>
      </w:rPr>
      <w:t>.</w:t>
    </w:r>
  </w:p>
  <w:p w14:paraId="2F3C391B" w14:textId="77777777" w:rsidR="006A6B2B" w:rsidRDefault="006A6B2B" w:rsidP="006A6B2B">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56192" behindDoc="0" locked="0" layoutInCell="1" allowOverlap="1" wp14:anchorId="3575058C" wp14:editId="6562997C">
          <wp:simplePos x="0" y="0"/>
          <wp:positionH relativeFrom="column">
            <wp:posOffset>-301551</wp:posOffset>
          </wp:positionH>
          <wp:positionV relativeFrom="paragraph">
            <wp:posOffset>106680</wp:posOffset>
          </wp:positionV>
          <wp:extent cx="1402218" cy="520996"/>
          <wp:effectExtent l="0" t="0" r="7620" b="0"/>
          <wp:wrapNone/>
          <wp:docPr id="1995"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34679C26" w14:textId="77777777" w:rsidR="006A6B2B" w:rsidRDefault="006A6B2B" w:rsidP="006A6B2B">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Brgy. Tiniguiban, Puerto Princesa City, Palawan, 5300, Philippines</w:t>
    </w:r>
  </w:p>
  <w:p w14:paraId="05DE2165" w14:textId="3A0D1531" w:rsidR="006A6B2B" w:rsidRDefault="005E3FC6" w:rsidP="006A6B2B">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55168" behindDoc="0" locked="0" layoutInCell="1" allowOverlap="1" wp14:anchorId="3F803F0C" wp14:editId="091ECCF5">
          <wp:simplePos x="0" y="0"/>
          <wp:positionH relativeFrom="column">
            <wp:posOffset>4179570</wp:posOffset>
          </wp:positionH>
          <wp:positionV relativeFrom="paragraph">
            <wp:posOffset>32385</wp:posOffset>
          </wp:positionV>
          <wp:extent cx="128270" cy="134620"/>
          <wp:effectExtent l="0" t="0" r="5080" b="0"/>
          <wp:wrapNone/>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00337144">
      <w:rPr>
        <w:rFonts w:ascii="Arial Narrow" w:hAnsi="Arial Narrow"/>
        <w:noProof/>
        <w:lang w:val="en-PH" w:eastAsia="en-PH"/>
      </w:rPr>
      <w:drawing>
        <wp:anchor distT="0" distB="0" distL="114300" distR="114300" simplePos="0" relativeHeight="251653120" behindDoc="0" locked="0" layoutInCell="1" allowOverlap="1" wp14:anchorId="24EC35F9" wp14:editId="22F2C6E1">
          <wp:simplePos x="0" y="0"/>
          <wp:positionH relativeFrom="column">
            <wp:posOffset>1665105</wp:posOffset>
          </wp:positionH>
          <wp:positionV relativeFrom="paragraph">
            <wp:posOffset>33655</wp:posOffset>
          </wp:positionV>
          <wp:extent cx="134620" cy="134620"/>
          <wp:effectExtent l="0" t="0" r="0" b="0"/>
          <wp:wrapNone/>
          <wp:docPr id="1997" name="Picture 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sidR="0095736F" w:rsidRPr="0095736F">
      <w:rPr>
        <w:rFonts w:ascii="Arial Narrow" w:hAnsi="Arial Narrow"/>
        <w:sz w:val="20"/>
        <w:szCs w:val="20"/>
      </w:rPr>
      <w:t xml:space="preserve"> </w:t>
    </w:r>
    <w:hyperlink r:id="rId5" w:history="1">
      <w:r w:rsidRPr="00EF0DF3">
        <w:rPr>
          <w:rStyle w:val="Hyperlink"/>
          <w:rFonts w:ascii="Arial Narrow" w:hAnsi="Arial Narrow"/>
          <w:sz w:val="20"/>
          <w:szCs w:val="20"/>
        </w:rPr>
        <w:t>asianjournalofresilience@psu.palawan.edu.ph</w:t>
      </w:r>
    </w:hyperlink>
    <w:r w:rsidR="00337144" w:rsidRPr="00337144">
      <w:rPr>
        <w:rFonts w:ascii="Arial Narrow" w:hAnsi="Arial Narrow"/>
        <w:sz w:val="20"/>
        <w:szCs w:val="20"/>
      </w:rPr>
      <w:t xml:space="preserve"> </w:t>
    </w:r>
    <w:r w:rsidR="006A6B2B" w:rsidRPr="00337144">
      <w:rPr>
        <w:rFonts w:ascii="Arial Narrow" w:hAnsi="Arial Narrow"/>
        <w:sz w:val="20"/>
        <w:szCs w:val="20"/>
      </w:rPr>
      <w:t xml:space="preserve">            </w:t>
    </w:r>
    <w:r w:rsidR="006A6B2B">
      <w:rPr>
        <w:rFonts w:ascii="Arial Narrow" w:hAnsi="Arial Narrow"/>
        <w:sz w:val="20"/>
        <w:szCs w:val="20"/>
      </w:rPr>
      <w:t>www.psu.palawan.edu.ph</w:t>
    </w:r>
  </w:p>
  <w:p w14:paraId="35B3CD06" w14:textId="77777777" w:rsidR="006A6B2B" w:rsidRDefault="006A6B2B" w:rsidP="006A6B2B">
    <w:pPr>
      <w:ind w:left="-630" w:right="-630"/>
      <w:jc w:val="center"/>
      <w:rPr>
        <w:rFonts w:ascii="Arial Narrow" w:hAnsi="Arial Narrow"/>
        <w:color w:val="000000" w:themeColor="text1"/>
        <w:sz w:val="15"/>
        <w:szCs w:val="15"/>
      </w:rPr>
    </w:pPr>
  </w:p>
  <w:p w14:paraId="4DCD34E6" w14:textId="77777777" w:rsidR="006A6B2B" w:rsidRDefault="006A6B2B" w:rsidP="006A6B2B">
    <w:pPr>
      <w:ind w:left="-630" w:right="-630"/>
      <w:jc w:val="both"/>
    </w:pPr>
  </w:p>
  <w:p w14:paraId="6757C1DF" w14:textId="77777777" w:rsidR="006A6B2B" w:rsidRDefault="006A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F9EE2" w14:textId="77777777" w:rsidR="009B5245" w:rsidRDefault="009B5245">
      <w:r>
        <w:separator/>
      </w:r>
    </w:p>
  </w:footnote>
  <w:footnote w:type="continuationSeparator" w:id="0">
    <w:p w14:paraId="4B0F5204" w14:textId="77777777" w:rsidR="009B5245" w:rsidRDefault="009B52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A47B" w14:textId="6F3103CE" w:rsidR="00126ADF" w:rsidRDefault="009B5245">
    <w:pPr>
      <w:pStyle w:val="Header"/>
    </w:pPr>
    <w:r>
      <w:rPr>
        <w:noProof/>
        <w:lang w:val="en-US"/>
      </w:rPr>
      <w:pict w14:anchorId="466B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2" o:spid="_x0000_s2053" type="#_x0000_t75" style="position:absolute;margin-left:0;margin-top:0;width:611.55pt;height:935.05pt;z-index:-251653120;mso-position-horizontal:center;mso-position-horizontal-relative:margin;mso-position-vertical:center;mso-position-vertical-relative:margin" o:allowincell="f">
          <v:imagedata r:id="rId1" o:title="Untitled design (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16C" w14:textId="3B74188D" w:rsidR="00E35406" w:rsidRDefault="00A12439" w:rsidP="00E35406">
    <w:pPr>
      <w:pStyle w:val="Header"/>
      <w:tabs>
        <w:tab w:val="clear" w:pos="4680"/>
        <w:tab w:val="clear" w:pos="9360"/>
        <w:tab w:val="left" w:pos="4755"/>
        <w:tab w:val="left" w:pos="5355"/>
        <w:tab w:val="right" w:pos="9026"/>
      </w:tabs>
      <w:ind w:left="1440"/>
      <w:rPr>
        <w:rFonts w:ascii="Old English Text MT" w:hAnsi="Old English Text MT" w:cs="Times New Roman"/>
        <w:sz w:val="28"/>
      </w:rPr>
    </w:pPr>
    <w:r>
      <w:rPr>
        <w:noProof/>
        <w:lang w:val="en-PH" w:eastAsia="en-PH"/>
      </w:rPr>
      <w:drawing>
        <wp:anchor distT="0" distB="0" distL="114300" distR="114300" simplePos="0" relativeHeight="251668480" behindDoc="1" locked="0" layoutInCell="0" allowOverlap="1" wp14:anchorId="1C3EA1CC" wp14:editId="6FDEB83B">
          <wp:simplePos x="0" y="0"/>
          <wp:positionH relativeFrom="margin">
            <wp:align>center</wp:align>
          </wp:positionH>
          <wp:positionV relativeFrom="margin">
            <wp:align>center</wp:align>
          </wp:positionV>
          <wp:extent cx="7766685" cy="11875135"/>
          <wp:effectExtent l="0" t="0" r="5715" b="0"/>
          <wp:wrapNone/>
          <wp:docPr id="1986" name="Picture 1986" descr="Untitled desig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design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766685" cy="11875135"/>
                  </a:xfrm>
                  <a:prstGeom prst="rect">
                    <a:avLst/>
                  </a:prstGeom>
                  <a:noFill/>
                </pic:spPr>
              </pic:pic>
            </a:graphicData>
          </a:graphic>
          <wp14:sizeRelH relativeFrom="page">
            <wp14:pctWidth>0</wp14:pctWidth>
          </wp14:sizeRelH>
          <wp14:sizeRelV relativeFrom="page">
            <wp14:pctHeight>0</wp14:pctHeight>
          </wp14:sizeRelV>
        </wp:anchor>
      </w:drawing>
    </w:r>
    <w:r w:rsidR="00E35406">
      <w:rPr>
        <w:noProof/>
        <w:lang w:val="en-PH" w:eastAsia="en-PH"/>
      </w:rPr>
      <w:drawing>
        <wp:anchor distT="0" distB="0" distL="114300" distR="114300" simplePos="0" relativeHeight="251667456" behindDoc="0" locked="0" layoutInCell="1" allowOverlap="1" wp14:anchorId="6173786C" wp14:editId="25DFAEB6">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87" name="Pictu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406">
      <w:rPr>
        <w:rFonts w:ascii="Old English Text MT" w:hAnsi="Old English Text MT" w:cs="Times New Roman"/>
        <w:sz w:val="28"/>
      </w:rPr>
      <w:t>Republic of the Philippines</w:t>
    </w:r>
    <w:r w:rsidR="00E35406">
      <w:rPr>
        <w:rFonts w:ascii="Old English Text MT" w:hAnsi="Old English Text MT" w:cs="Times New Roman"/>
        <w:sz w:val="28"/>
      </w:rPr>
      <w:tab/>
    </w:r>
    <w:r w:rsidR="00E35406">
      <w:rPr>
        <w:rFonts w:ascii="Old English Text MT" w:hAnsi="Old English Text MT" w:cs="Times New Roman"/>
        <w:sz w:val="28"/>
      </w:rPr>
      <w:tab/>
    </w:r>
    <w:r w:rsidR="00E35406">
      <w:rPr>
        <w:rFonts w:ascii="Old English Text MT" w:hAnsi="Old English Text MT" w:cs="Times New Roman"/>
        <w:sz w:val="28"/>
      </w:rPr>
      <w:tab/>
    </w:r>
  </w:p>
  <w:p w14:paraId="715BEC8E" w14:textId="77777777" w:rsidR="00E35406" w:rsidRDefault="00E35406" w:rsidP="00E35406">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6E8EF8FF" w14:textId="77777777" w:rsidR="00E35406" w:rsidRDefault="00E35406" w:rsidP="00E35406">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66432" behindDoc="0" locked="0" layoutInCell="1" allowOverlap="1" wp14:anchorId="113E500A" wp14:editId="1E9153E5">
              <wp:simplePos x="0" y="0"/>
              <wp:positionH relativeFrom="column">
                <wp:posOffset>908685</wp:posOffset>
              </wp:positionH>
              <wp:positionV relativeFrom="paragraph">
                <wp:posOffset>66039</wp:posOffset>
              </wp:positionV>
              <wp:extent cx="6400800" cy="45719"/>
              <wp:effectExtent l="0" t="0" r="0" b="0"/>
              <wp:wrapNone/>
              <wp:docPr id="1734" name="Pentagon 1734"/>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EF2637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34" o:spid="_x0000_s1026" type="#_x0000_t15" style="position:absolute;margin-left:71.55pt;margin-top:5.2pt;width:7in;height:3.6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" adj="21523" fillcolor="#e36c0a [2409]" stroked="f" strokeweight="2pt"/>
          </w:pict>
        </mc:Fallback>
      </mc:AlternateContent>
    </w:r>
  </w:p>
  <w:p w14:paraId="7DF340C0" w14:textId="77777777" w:rsidR="00E35406" w:rsidRPr="00931546" w:rsidRDefault="00E35406" w:rsidP="00E35406">
    <w:pPr>
      <w:pStyle w:val="Header"/>
      <w:tabs>
        <w:tab w:val="clear" w:pos="9360"/>
        <w:tab w:val="right" w:pos="10260"/>
      </w:tabs>
      <w:ind w:left="1440"/>
      <w:rPr>
        <w:rFonts w:ascii="Bahnschrift" w:hAnsi="Bahnschrift"/>
        <w:color w:val="E36C0A" w:themeColor="accent6" w:themeShade="BF"/>
        <w:sz w:val="32"/>
      </w:rPr>
    </w:pPr>
    <w:r>
      <w:rPr>
        <w:rFonts w:ascii="Bahnschrift" w:hAnsi="Bahnschrift"/>
        <w:color w:val="E36C0A" w:themeColor="accent6" w:themeShade="BF"/>
        <w:sz w:val="32"/>
      </w:rPr>
      <w:t>OFFICE OF THE UNIVERSITY RESEARCH ETHICS REVIEW COMMITTEE</w:t>
    </w:r>
  </w:p>
  <w:p w14:paraId="7807F82A" w14:textId="77777777" w:rsidR="00E35406" w:rsidRPr="00931546" w:rsidRDefault="00E35406" w:rsidP="00E35406">
    <w:pPr>
      <w:pStyle w:val="Header"/>
      <w:rPr>
        <w:color w:val="F79646" w:themeColor="accent6"/>
      </w:rPr>
    </w:pPr>
  </w:p>
  <w:p w14:paraId="64C84B2E" w14:textId="77777777" w:rsidR="00E35406" w:rsidRDefault="00E35406" w:rsidP="00E35406">
    <w:pPr>
      <w:tabs>
        <w:tab w:val="left" w:pos="1905"/>
      </w:tabs>
      <w:rPr>
        <w:lang w:val="id-ID"/>
      </w:rPr>
    </w:pPr>
    <w:r>
      <w:rPr>
        <w:lang w:val="id-ID"/>
      </w:rPr>
      <w:tab/>
    </w:r>
  </w:p>
  <w:p w14:paraId="72F92183" w14:textId="77777777" w:rsidR="00E35406" w:rsidRDefault="00E35406" w:rsidP="00E35406">
    <w:pPr>
      <w:pStyle w:val="Header"/>
    </w:pPr>
  </w:p>
  <w:p w14:paraId="7A4C8A03" w14:textId="77777777" w:rsidR="00E35406" w:rsidRDefault="00E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8D70" w14:textId="3777D951" w:rsidR="006A6B2B" w:rsidRDefault="009B5245" w:rsidP="005E3FC6">
    <w:pPr>
      <w:pStyle w:val="Header"/>
      <w:tabs>
        <w:tab w:val="clear" w:pos="4680"/>
        <w:tab w:val="clear" w:pos="9360"/>
        <w:tab w:val="left" w:pos="1440"/>
        <w:tab w:val="left" w:pos="4755"/>
        <w:tab w:val="left" w:pos="5355"/>
        <w:tab w:val="right" w:pos="9026"/>
      </w:tabs>
      <w:ind w:left="1440"/>
      <w:rPr>
        <w:rFonts w:ascii="Old English Text MT" w:hAnsi="Old English Text MT" w:cs="Times New Roman"/>
        <w:sz w:val="28"/>
      </w:rPr>
    </w:pPr>
    <w:r>
      <w:rPr>
        <w:noProof/>
        <w:lang w:val="en-US"/>
      </w:rPr>
      <w:pict w14:anchorId="12660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1" o:spid="_x0000_s2052" type="#_x0000_t75" style="position:absolute;left:0;text-align:left;margin-left:-49.5pt;margin-top:-135pt;width:611.55pt;height:935.05pt;z-index:-251654144;mso-position-horizontal-relative:margin;mso-position-vertical-relative:margin" o:allowincell="f">
          <v:imagedata r:id="rId1" o:title="Untitled design (8)" gain="19661f" blacklevel="22938f"/>
          <w10:wrap anchorx="margin" anchory="margin"/>
        </v:shape>
      </w:pict>
    </w:r>
    <w:r w:rsidR="006A6B2B">
      <w:rPr>
        <w:noProof/>
        <w:lang w:val="en-PH" w:eastAsia="en-PH"/>
      </w:rPr>
      <w:drawing>
        <wp:anchor distT="0" distB="0" distL="114300" distR="114300" simplePos="0" relativeHeight="251658240" behindDoc="0" locked="0" layoutInCell="1" allowOverlap="1" wp14:anchorId="6FE64094" wp14:editId="665931BD">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93" name="Picture 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Pr>
        <w:rFonts w:ascii="Old English Text MT" w:hAnsi="Old English Text MT" w:cs="Times New Roman"/>
        <w:sz w:val="28"/>
      </w:rPr>
      <w:t>Republic of the Philippines</w:t>
    </w:r>
    <w:r w:rsidR="006A6B2B">
      <w:rPr>
        <w:rFonts w:ascii="Old English Text MT" w:hAnsi="Old English Text MT" w:cs="Times New Roman"/>
        <w:sz w:val="28"/>
      </w:rPr>
      <w:tab/>
    </w:r>
    <w:r w:rsidR="006A6B2B">
      <w:rPr>
        <w:rFonts w:ascii="Old English Text MT" w:hAnsi="Old English Text MT" w:cs="Times New Roman"/>
        <w:sz w:val="28"/>
      </w:rPr>
      <w:tab/>
    </w:r>
    <w:r w:rsidR="00C44764">
      <w:rPr>
        <w:rFonts w:ascii="Old English Text MT" w:hAnsi="Old English Text MT" w:cs="Times New Roman"/>
        <w:sz w:val="28"/>
      </w:rPr>
      <w:tab/>
    </w:r>
  </w:p>
  <w:p w14:paraId="1BE8DCA7" w14:textId="57B5F427" w:rsidR="006A6B2B" w:rsidRDefault="006A6B2B" w:rsidP="006A6B2B">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4F65B9C6" w14:textId="400B4DBE" w:rsidR="006A6B2B" w:rsidRDefault="006A6B2B" w:rsidP="006A6B2B">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57216" behindDoc="0" locked="0" layoutInCell="1" allowOverlap="1" wp14:anchorId="4833FA54" wp14:editId="42C5D7E6">
              <wp:simplePos x="0" y="0"/>
              <wp:positionH relativeFrom="column">
                <wp:posOffset>908685</wp:posOffset>
              </wp:positionH>
              <wp:positionV relativeFrom="paragraph">
                <wp:posOffset>66039</wp:posOffset>
              </wp:positionV>
              <wp:extent cx="6400800" cy="45719"/>
              <wp:effectExtent l="0" t="0" r="0" b="0"/>
              <wp:wrapNone/>
              <wp:docPr id="2" name="Pentagon 2"/>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CF138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71.55pt;margin-top:5.2pt;width:7in;height:3.6pt;rotation:18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" adj="21523" fillcolor="#e36c0a [2409]" stroked="f" strokeweight="2pt"/>
          </w:pict>
        </mc:Fallback>
      </mc:AlternateContent>
    </w:r>
  </w:p>
  <w:p w14:paraId="0C94C93C" w14:textId="1B1CBAA7" w:rsidR="006A6B2B" w:rsidRPr="00931546" w:rsidRDefault="00B14CC3" w:rsidP="005E3FC6">
    <w:pPr>
      <w:pStyle w:val="Header"/>
      <w:tabs>
        <w:tab w:val="clear" w:pos="9360"/>
        <w:tab w:val="right" w:pos="10260"/>
      </w:tabs>
      <w:rPr>
        <w:rFonts w:ascii="Bahnschrift" w:hAnsi="Bahnschrift"/>
        <w:color w:val="E36C0A" w:themeColor="accent6" w:themeShade="BF"/>
        <w:sz w:val="32"/>
      </w:rPr>
    </w:pPr>
    <w:r>
      <w:rPr>
        <w:rFonts w:ascii="Bahnschrift" w:hAnsi="Bahnschrift"/>
        <w:color w:val="E36C0A" w:themeColor="accent6" w:themeShade="BF"/>
        <w:sz w:val="32"/>
      </w:rPr>
      <w:t xml:space="preserve">  </w:t>
    </w:r>
    <w:r w:rsidR="00035E77">
      <w:rPr>
        <w:rFonts w:ascii="Bahnschrift" w:hAnsi="Bahnschrift"/>
        <w:color w:val="E36C0A" w:themeColor="accent6" w:themeShade="BF"/>
        <w:sz w:val="32"/>
      </w:rPr>
      <w:t>Office of the University President</w:t>
    </w:r>
  </w:p>
  <w:p w14:paraId="487ADF18" w14:textId="40DEEC13" w:rsidR="006A6B2B" w:rsidRPr="005E3FC6" w:rsidRDefault="006A6B2B" w:rsidP="005E3FC6">
    <w:pPr>
      <w:tabs>
        <w:tab w:val="left" w:pos="1905"/>
      </w:tabs>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51E"/>
    <w:multiLevelType w:val="hybridMultilevel"/>
    <w:tmpl w:val="FEE2B576"/>
    <w:lvl w:ilvl="0" w:tplc="A55C48A2">
      <w:start w:val="1"/>
      <w:numFmt w:val="decimal"/>
      <w:lvlText w:val="%1."/>
      <w:lvlJc w:val="left"/>
      <w:pPr>
        <w:ind w:left="2160" w:hanging="72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 w15:restartNumberingAfterBreak="0">
    <w:nsid w:val="117C02E8"/>
    <w:multiLevelType w:val="hybridMultilevel"/>
    <w:tmpl w:val="840AE5F0"/>
    <w:lvl w:ilvl="0" w:tplc="EA766896">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47F7550"/>
    <w:multiLevelType w:val="hybridMultilevel"/>
    <w:tmpl w:val="347256B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FA23C7A"/>
    <w:multiLevelType w:val="hybridMultilevel"/>
    <w:tmpl w:val="A68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F25098"/>
    <w:multiLevelType w:val="hybridMultilevel"/>
    <w:tmpl w:val="331E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D17716"/>
    <w:multiLevelType w:val="hybridMultilevel"/>
    <w:tmpl w:val="226A8A7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E523CF"/>
    <w:multiLevelType w:val="hybridMultilevel"/>
    <w:tmpl w:val="EA54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97C00D6"/>
    <w:multiLevelType w:val="hybridMultilevel"/>
    <w:tmpl w:val="76341C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AF2EA2A"/>
    <w:multiLevelType w:val="hybridMultilevel"/>
    <w:tmpl w:val="2D7206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0D3162A"/>
    <w:multiLevelType w:val="hybridMultilevel"/>
    <w:tmpl w:val="7646D5E6"/>
    <w:lvl w:ilvl="0" w:tplc="9564A1D2">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57842AC"/>
    <w:multiLevelType w:val="hybridMultilevel"/>
    <w:tmpl w:val="2F785A60"/>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2" w15:restartNumberingAfterBreak="0">
    <w:nsid w:val="4FFB1D1F"/>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5BFA52CC"/>
    <w:multiLevelType w:val="hybridMultilevel"/>
    <w:tmpl w:val="AB485B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69B928FA"/>
    <w:multiLevelType w:val="hybridMultilevel"/>
    <w:tmpl w:val="8F1C988A"/>
    <w:lvl w:ilvl="0" w:tplc="203CE436">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5" w15:restartNumberingAfterBreak="0">
    <w:nsid w:val="70D026E9"/>
    <w:multiLevelType w:val="hybridMultilevel"/>
    <w:tmpl w:val="5032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013985"/>
    <w:multiLevelType w:val="hybridMultilevel"/>
    <w:tmpl w:val="8004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902C93"/>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7F536DE8"/>
    <w:multiLevelType w:val="hybridMultilevel"/>
    <w:tmpl w:val="4D02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3"/>
  </w:num>
  <w:num w:numId="3">
    <w:abstractNumId w:val="16"/>
  </w:num>
  <w:num w:numId="4">
    <w:abstractNumId w:val="11"/>
  </w:num>
  <w:num w:numId="5">
    <w:abstractNumId w:val="14"/>
  </w:num>
  <w:num w:numId="6">
    <w:abstractNumId w:val="18"/>
  </w:num>
  <w:num w:numId="7">
    <w:abstractNumId w:val="4"/>
  </w:num>
  <w:num w:numId="8">
    <w:abstractNumId w:val="15"/>
  </w:num>
  <w:num w:numId="9">
    <w:abstractNumId w:val="12"/>
  </w:num>
  <w:num w:numId="10">
    <w:abstractNumId w:val="9"/>
  </w:num>
  <w:num w:numId="11">
    <w:abstractNumId w:val="17"/>
  </w:num>
  <w:num w:numId="12">
    <w:abstractNumId w:val="8"/>
  </w:num>
  <w:num w:numId="13">
    <w:abstractNumId w:val="1"/>
  </w:num>
  <w:num w:numId="14">
    <w:abstractNumId w:val="7"/>
  </w:num>
  <w:num w:numId="15">
    <w:abstractNumId w:val="10"/>
  </w:num>
  <w:num w:numId="16">
    <w:abstractNumId w:val="0"/>
  </w:num>
  <w:num w:numId="17">
    <w:abstractNumId w:val="5"/>
  </w:num>
  <w:num w:numId="18">
    <w:abstractNumId w:val="13"/>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jAwMLQ0MjQ2NjFV0lEKTi0uzszPAykwMqoFAOjgW4gtAAAA"/>
  </w:docVars>
  <w:rsids>
    <w:rsidRoot w:val="00FB42D8"/>
    <w:rsid w:val="00011E95"/>
    <w:rsid w:val="00021C58"/>
    <w:rsid w:val="00027E0D"/>
    <w:rsid w:val="00030584"/>
    <w:rsid w:val="00035E77"/>
    <w:rsid w:val="00036AD3"/>
    <w:rsid w:val="00061EF9"/>
    <w:rsid w:val="00071D1D"/>
    <w:rsid w:val="000725F1"/>
    <w:rsid w:val="000731B9"/>
    <w:rsid w:val="000A6C2A"/>
    <w:rsid w:val="000C3FC6"/>
    <w:rsid w:val="000C43A9"/>
    <w:rsid w:val="000F3255"/>
    <w:rsid w:val="000F6C58"/>
    <w:rsid w:val="0010556B"/>
    <w:rsid w:val="00116C8F"/>
    <w:rsid w:val="001265CD"/>
    <w:rsid w:val="00126ADF"/>
    <w:rsid w:val="00154F83"/>
    <w:rsid w:val="0016269E"/>
    <w:rsid w:val="00176D7A"/>
    <w:rsid w:val="0018147C"/>
    <w:rsid w:val="001830A0"/>
    <w:rsid w:val="001A6E26"/>
    <w:rsid w:val="001B6E88"/>
    <w:rsid w:val="001D013C"/>
    <w:rsid w:val="001E1FBB"/>
    <w:rsid w:val="001E3D9E"/>
    <w:rsid w:val="001F4DF2"/>
    <w:rsid w:val="001F61C9"/>
    <w:rsid w:val="002050F2"/>
    <w:rsid w:val="00213E57"/>
    <w:rsid w:val="0024713A"/>
    <w:rsid w:val="00277F98"/>
    <w:rsid w:val="002A7D9F"/>
    <w:rsid w:val="002C669D"/>
    <w:rsid w:val="002D713C"/>
    <w:rsid w:val="002D723A"/>
    <w:rsid w:val="002E23D9"/>
    <w:rsid w:val="002F0242"/>
    <w:rsid w:val="002F5D3A"/>
    <w:rsid w:val="002F6210"/>
    <w:rsid w:val="00303998"/>
    <w:rsid w:val="003071B7"/>
    <w:rsid w:val="003113CB"/>
    <w:rsid w:val="0032007C"/>
    <w:rsid w:val="0032750A"/>
    <w:rsid w:val="00337144"/>
    <w:rsid w:val="00341BF1"/>
    <w:rsid w:val="003457AD"/>
    <w:rsid w:val="003577F9"/>
    <w:rsid w:val="00364DFD"/>
    <w:rsid w:val="00375023"/>
    <w:rsid w:val="003A0DE9"/>
    <w:rsid w:val="003A28AB"/>
    <w:rsid w:val="003A4E45"/>
    <w:rsid w:val="003A6B21"/>
    <w:rsid w:val="003B2C87"/>
    <w:rsid w:val="003D58DA"/>
    <w:rsid w:val="003F6D39"/>
    <w:rsid w:val="0040566A"/>
    <w:rsid w:val="004149A9"/>
    <w:rsid w:val="004169D1"/>
    <w:rsid w:val="00433B04"/>
    <w:rsid w:val="00443F40"/>
    <w:rsid w:val="00444472"/>
    <w:rsid w:val="00445E0D"/>
    <w:rsid w:val="0048189E"/>
    <w:rsid w:val="00487EF1"/>
    <w:rsid w:val="004A59A6"/>
    <w:rsid w:val="004A7F0E"/>
    <w:rsid w:val="004B127D"/>
    <w:rsid w:val="004B5D4B"/>
    <w:rsid w:val="004C61E5"/>
    <w:rsid w:val="004D0B5D"/>
    <w:rsid w:val="004D5856"/>
    <w:rsid w:val="004E6FA5"/>
    <w:rsid w:val="0050129F"/>
    <w:rsid w:val="0051607B"/>
    <w:rsid w:val="005207C5"/>
    <w:rsid w:val="00535C22"/>
    <w:rsid w:val="00544ADD"/>
    <w:rsid w:val="0055022B"/>
    <w:rsid w:val="0055098B"/>
    <w:rsid w:val="0055146C"/>
    <w:rsid w:val="0059129F"/>
    <w:rsid w:val="00594480"/>
    <w:rsid w:val="00594A07"/>
    <w:rsid w:val="00597210"/>
    <w:rsid w:val="005A24AB"/>
    <w:rsid w:val="005A4480"/>
    <w:rsid w:val="005E2409"/>
    <w:rsid w:val="005E3FC6"/>
    <w:rsid w:val="005F5EF8"/>
    <w:rsid w:val="006126C0"/>
    <w:rsid w:val="00615921"/>
    <w:rsid w:val="00627772"/>
    <w:rsid w:val="006353FC"/>
    <w:rsid w:val="00636227"/>
    <w:rsid w:val="00665CF0"/>
    <w:rsid w:val="00690A60"/>
    <w:rsid w:val="00690E9E"/>
    <w:rsid w:val="00693A6F"/>
    <w:rsid w:val="00697E2C"/>
    <w:rsid w:val="006A6B2B"/>
    <w:rsid w:val="006C370D"/>
    <w:rsid w:val="006C6C34"/>
    <w:rsid w:val="006D09E7"/>
    <w:rsid w:val="006D485B"/>
    <w:rsid w:val="006D5372"/>
    <w:rsid w:val="006E0EFE"/>
    <w:rsid w:val="006F57DD"/>
    <w:rsid w:val="00701A10"/>
    <w:rsid w:val="007031D4"/>
    <w:rsid w:val="00731529"/>
    <w:rsid w:val="007A7350"/>
    <w:rsid w:val="007C10CB"/>
    <w:rsid w:val="007E0378"/>
    <w:rsid w:val="007E0E69"/>
    <w:rsid w:val="007E7F70"/>
    <w:rsid w:val="00817969"/>
    <w:rsid w:val="00825B99"/>
    <w:rsid w:val="008350D0"/>
    <w:rsid w:val="0085122C"/>
    <w:rsid w:val="008A673B"/>
    <w:rsid w:val="008C56D4"/>
    <w:rsid w:val="008D1C23"/>
    <w:rsid w:val="008D656B"/>
    <w:rsid w:val="008E1B8D"/>
    <w:rsid w:val="008E6866"/>
    <w:rsid w:val="0091213C"/>
    <w:rsid w:val="00913446"/>
    <w:rsid w:val="00931546"/>
    <w:rsid w:val="00931F2A"/>
    <w:rsid w:val="00936C16"/>
    <w:rsid w:val="009561B1"/>
    <w:rsid w:val="0095736F"/>
    <w:rsid w:val="009647EA"/>
    <w:rsid w:val="00974DC8"/>
    <w:rsid w:val="00983A19"/>
    <w:rsid w:val="00985BB8"/>
    <w:rsid w:val="009948AC"/>
    <w:rsid w:val="009B5245"/>
    <w:rsid w:val="009B6BB7"/>
    <w:rsid w:val="009C78AE"/>
    <w:rsid w:val="009D21F8"/>
    <w:rsid w:val="009E2F94"/>
    <w:rsid w:val="00A034AB"/>
    <w:rsid w:val="00A05E48"/>
    <w:rsid w:val="00A06399"/>
    <w:rsid w:val="00A12439"/>
    <w:rsid w:val="00A26BC4"/>
    <w:rsid w:val="00A57541"/>
    <w:rsid w:val="00A6674F"/>
    <w:rsid w:val="00A8265C"/>
    <w:rsid w:val="00A854F6"/>
    <w:rsid w:val="00A93384"/>
    <w:rsid w:val="00A94F92"/>
    <w:rsid w:val="00AA1252"/>
    <w:rsid w:val="00AB78CC"/>
    <w:rsid w:val="00AC20B4"/>
    <w:rsid w:val="00AC2FCB"/>
    <w:rsid w:val="00AE25BD"/>
    <w:rsid w:val="00AE777D"/>
    <w:rsid w:val="00AF3BB6"/>
    <w:rsid w:val="00AF4EEB"/>
    <w:rsid w:val="00AF7B7F"/>
    <w:rsid w:val="00B06476"/>
    <w:rsid w:val="00B14CC3"/>
    <w:rsid w:val="00B15E90"/>
    <w:rsid w:val="00B25921"/>
    <w:rsid w:val="00B45F4C"/>
    <w:rsid w:val="00B46190"/>
    <w:rsid w:val="00B658DA"/>
    <w:rsid w:val="00B75649"/>
    <w:rsid w:val="00B761FE"/>
    <w:rsid w:val="00B858B1"/>
    <w:rsid w:val="00B94260"/>
    <w:rsid w:val="00BA6F40"/>
    <w:rsid w:val="00BB3C7C"/>
    <w:rsid w:val="00BB69D9"/>
    <w:rsid w:val="00BB77DA"/>
    <w:rsid w:val="00BC1507"/>
    <w:rsid w:val="00BC15E8"/>
    <w:rsid w:val="00BC36F4"/>
    <w:rsid w:val="00BD0532"/>
    <w:rsid w:val="00BE25EF"/>
    <w:rsid w:val="00BE6E6F"/>
    <w:rsid w:val="00BF1209"/>
    <w:rsid w:val="00C04FB5"/>
    <w:rsid w:val="00C379BE"/>
    <w:rsid w:val="00C4018C"/>
    <w:rsid w:val="00C44764"/>
    <w:rsid w:val="00C635EB"/>
    <w:rsid w:val="00C73B7F"/>
    <w:rsid w:val="00C80035"/>
    <w:rsid w:val="00C8397B"/>
    <w:rsid w:val="00C85626"/>
    <w:rsid w:val="00C94586"/>
    <w:rsid w:val="00C96D28"/>
    <w:rsid w:val="00CA2FC1"/>
    <w:rsid w:val="00CA46CD"/>
    <w:rsid w:val="00CB12DF"/>
    <w:rsid w:val="00CC162A"/>
    <w:rsid w:val="00CD178A"/>
    <w:rsid w:val="00CF348F"/>
    <w:rsid w:val="00CF3CB2"/>
    <w:rsid w:val="00CF3CD4"/>
    <w:rsid w:val="00CF7BE5"/>
    <w:rsid w:val="00D06824"/>
    <w:rsid w:val="00D154F6"/>
    <w:rsid w:val="00D37029"/>
    <w:rsid w:val="00D4406D"/>
    <w:rsid w:val="00D5202D"/>
    <w:rsid w:val="00D55A0F"/>
    <w:rsid w:val="00D57310"/>
    <w:rsid w:val="00D6134D"/>
    <w:rsid w:val="00D6237E"/>
    <w:rsid w:val="00D65776"/>
    <w:rsid w:val="00D6582A"/>
    <w:rsid w:val="00D67B2B"/>
    <w:rsid w:val="00D843C2"/>
    <w:rsid w:val="00D94F22"/>
    <w:rsid w:val="00D959E2"/>
    <w:rsid w:val="00DB2B62"/>
    <w:rsid w:val="00DB6F63"/>
    <w:rsid w:val="00DB7560"/>
    <w:rsid w:val="00DC05CE"/>
    <w:rsid w:val="00DC4264"/>
    <w:rsid w:val="00DD18F6"/>
    <w:rsid w:val="00DD4CAF"/>
    <w:rsid w:val="00DF6620"/>
    <w:rsid w:val="00DF7E6B"/>
    <w:rsid w:val="00E008DA"/>
    <w:rsid w:val="00E06678"/>
    <w:rsid w:val="00E07926"/>
    <w:rsid w:val="00E11DA9"/>
    <w:rsid w:val="00E24007"/>
    <w:rsid w:val="00E2555B"/>
    <w:rsid w:val="00E35406"/>
    <w:rsid w:val="00E35F78"/>
    <w:rsid w:val="00E362DF"/>
    <w:rsid w:val="00E42EFD"/>
    <w:rsid w:val="00E630C8"/>
    <w:rsid w:val="00E6789E"/>
    <w:rsid w:val="00E87BCD"/>
    <w:rsid w:val="00EA1D56"/>
    <w:rsid w:val="00EA3AD2"/>
    <w:rsid w:val="00EB1F9A"/>
    <w:rsid w:val="00EB3610"/>
    <w:rsid w:val="00ED3323"/>
    <w:rsid w:val="00ED3E27"/>
    <w:rsid w:val="00F04A8B"/>
    <w:rsid w:val="00F145BE"/>
    <w:rsid w:val="00F2332D"/>
    <w:rsid w:val="00F42E6B"/>
    <w:rsid w:val="00F50466"/>
    <w:rsid w:val="00F50C34"/>
    <w:rsid w:val="00F53C02"/>
    <w:rsid w:val="00F6005C"/>
    <w:rsid w:val="00F932F1"/>
    <w:rsid w:val="00F93A52"/>
    <w:rsid w:val="00F94F39"/>
    <w:rsid w:val="00FA022B"/>
    <w:rsid w:val="00FA1720"/>
    <w:rsid w:val="00FA1C97"/>
    <w:rsid w:val="00FB0D6E"/>
    <w:rsid w:val="00FB18D0"/>
    <w:rsid w:val="00FB42D8"/>
    <w:rsid w:val="00FB6E8E"/>
    <w:rsid w:val="00FC121D"/>
    <w:rsid w:val="00FD5F73"/>
    <w:rsid w:val="00FE0111"/>
    <w:rsid w:val="00FE4A50"/>
    <w:rsid w:val="00FF111B"/>
    <w:rsid w:val="0B686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33BD4E81"/>
  <w15:docId w15:val="{1F7CAB4D-0EE4-450E-B381-3BE56B8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styleId="TableGrid">
    <w:name w:val="Table Grid"/>
    <w:basedOn w:val="TableNormal"/>
    <w:uiPriority w:val="39"/>
    <w:rsid w:val="002F02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4A07"/>
    <w:rPr>
      <w:rFonts w:asciiTheme="minorHAnsi" w:eastAsiaTheme="minorHAnsi" w:hAnsiTheme="minorHAnsi" w:cstheme="minorBidi"/>
      <w:sz w:val="22"/>
      <w:szCs w:val="22"/>
      <w:lang w:eastAsia="en-US"/>
    </w:rPr>
  </w:style>
  <w:style w:type="paragraph" w:customStyle="1" w:styleId="Default">
    <w:name w:val="Default"/>
    <w:rsid w:val="00B14CC3"/>
    <w:pPr>
      <w:autoSpaceDE w:val="0"/>
      <w:autoSpaceDN w:val="0"/>
      <w:adjustRightInd w:val="0"/>
    </w:pPr>
    <w:rPr>
      <w:rFonts w:ascii="Canva Sans" w:eastAsiaTheme="minorHAnsi" w:hAnsi="Canva Sans" w:cs="Canva Sans"/>
      <w:color w:val="000000"/>
      <w:sz w:val="24"/>
      <w:szCs w:val="24"/>
      <w:lang w:val="en-US" w:eastAsia="en-US"/>
    </w:rPr>
  </w:style>
  <w:style w:type="table" w:styleId="PlainTable1">
    <w:name w:val="Plain Table 1"/>
    <w:basedOn w:val="TableNormal"/>
    <w:uiPriority w:val="41"/>
    <w:rsid w:val="00021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21C58"/>
    <w:rPr>
      <w:b/>
      <w:bCs/>
    </w:rPr>
  </w:style>
  <w:style w:type="paragraph" w:styleId="BodyText">
    <w:name w:val="Body Text"/>
    <w:basedOn w:val="Normal"/>
    <w:link w:val="BodyTextChar"/>
    <w:uiPriority w:val="1"/>
    <w:qFormat/>
    <w:rsid w:val="00030584"/>
    <w:pPr>
      <w:widowControl w:val="0"/>
      <w:autoSpaceDE w:val="0"/>
      <w:autoSpaceDN w:val="0"/>
      <w:spacing w:line="240" w:lineRule="auto"/>
    </w:pPr>
    <w:rPr>
      <w:sz w:val="24"/>
      <w:szCs w:val="24"/>
      <w:lang w:val="en-US"/>
    </w:rPr>
  </w:style>
  <w:style w:type="character" w:customStyle="1" w:styleId="BodyTextChar">
    <w:name w:val="Body Text Char"/>
    <w:basedOn w:val="DefaultParagraphFont"/>
    <w:link w:val="BodyText"/>
    <w:uiPriority w:val="1"/>
    <w:rsid w:val="0003058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002">
      <w:bodyDiv w:val="1"/>
      <w:marLeft w:val="0"/>
      <w:marRight w:val="0"/>
      <w:marTop w:val="0"/>
      <w:marBottom w:val="0"/>
      <w:divBdr>
        <w:top w:val="none" w:sz="0" w:space="0" w:color="auto"/>
        <w:left w:val="none" w:sz="0" w:space="0" w:color="auto"/>
        <w:bottom w:val="none" w:sz="0" w:space="0" w:color="auto"/>
        <w:right w:val="none" w:sz="0" w:space="0" w:color="auto"/>
      </w:divBdr>
      <w:divsChild>
        <w:div w:id="1781222326">
          <w:marLeft w:val="0"/>
          <w:marRight w:val="0"/>
          <w:marTop w:val="0"/>
          <w:marBottom w:val="0"/>
          <w:divBdr>
            <w:top w:val="none" w:sz="0" w:space="0" w:color="auto"/>
            <w:left w:val="none" w:sz="0" w:space="0" w:color="auto"/>
            <w:bottom w:val="none" w:sz="0" w:space="0" w:color="auto"/>
            <w:right w:val="none" w:sz="0" w:space="0" w:color="auto"/>
          </w:divBdr>
          <w:divsChild>
            <w:div w:id="273559995">
              <w:marLeft w:val="0"/>
              <w:marRight w:val="0"/>
              <w:marTop w:val="0"/>
              <w:marBottom w:val="0"/>
              <w:divBdr>
                <w:top w:val="none" w:sz="0" w:space="0" w:color="auto"/>
                <w:left w:val="none" w:sz="0" w:space="0" w:color="auto"/>
                <w:bottom w:val="none" w:sz="0" w:space="0" w:color="auto"/>
                <w:right w:val="none" w:sz="0" w:space="0" w:color="auto"/>
              </w:divBdr>
            </w:div>
          </w:divsChild>
        </w:div>
        <w:div w:id="725687434">
          <w:marLeft w:val="0"/>
          <w:marRight w:val="0"/>
          <w:marTop w:val="0"/>
          <w:marBottom w:val="0"/>
          <w:divBdr>
            <w:top w:val="none" w:sz="0" w:space="0" w:color="auto"/>
            <w:left w:val="none" w:sz="0" w:space="0" w:color="auto"/>
            <w:bottom w:val="none" w:sz="0" w:space="0" w:color="auto"/>
            <w:right w:val="none" w:sz="0" w:space="0" w:color="auto"/>
          </w:divBdr>
        </w:div>
        <w:div w:id="1614705162">
          <w:marLeft w:val="0"/>
          <w:marRight w:val="0"/>
          <w:marTop w:val="0"/>
          <w:marBottom w:val="0"/>
          <w:divBdr>
            <w:top w:val="none" w:sz="0" w:space="0" w:color="auto"/>
            <w:left w:val="none" w:sz="0" w:space="0" w:color="auto"/>
            <w:bottom w:val="none" w:sz="0" w:space="0" w:color="auto"/>
            <w:right w:val="none" w:sz="0" w:space="0" w:color="auto"/>
          </w:divBdr>
        </w:div>
        <w:div w:id="270479532">
          <w:marLeft w:val="0"/>
          <w:marRight w:val="0"/>
          <w:marTop w:val="0"/>
          <w:marBottom w:val="0"/>
          <w:divBdr>
            <w:top w:val="none" w:sz="0" w:space="0" w:color="auto"/>
            <w:left w:val="none" w:sz="0" w:space="0" w:color="auto"/>
            <w:bottom w:val="none" w:sz="0" w:space="0" w:color="auto"/>
            <w:right w:val="none" w:sz="0" w:space="0" w:color="auto"/>
          </w:divBdr>
        </w:div>
        <w:div w:id="1250581600">
          <w:marLeft w:val="0"/>
          <w:marRight w:val="0"/>
          <w:marTop w:val="0"/>
          <w:marBottom w:val="0"/>
          <w:divBdr>
            <w:top w:val="none" w:sz="0" w:space="0" w:color="auto"/>
            <w:left w:val="none" w:sz="0" w:space="0" w:color="auto"/>
            <w:bottom w:val="none" w:sz="0" w:space="0" w:color="auto"/>
            <w:right w:val="none" w:sz="0" w:space="0" w:color="auto"/>
          </w:divBdr>
        </w:div>
        <w:div w:id="1637055835">
          <w:marLeft w:val="0"/>
          <w:marRight w:val="0"/>
          <w:marTop w:val="0"/>
          <w:marBottom w:val="0"/>
          <w:divBdr>
            <w:top w:val="none" w:sz="0" w:space="0" w:color="auto"/>
            <w:left w:val="none" w:sz="0" w:space="0" w:color="auto"/>
            <w:bottom w:val="none" w:sz="0" w:space="0" w:color="auto"/>
            <w:right w:val="none" w:sz="0" w:space="0" w:color="auto"/>
          </w:divBdr>
        </w:div>
        <w:div w:id="862398251">
          <w:marLeft w:val="0"/>
          <w:marRight w:val="0"/>
          <w:marTop w:val="0"/>
          <w:marBottom w:val="0"/>
          <w:divBdr>
            <w:top w:val="none" w:sz="0" w:space="0" w:color="auto"/>
            <w:left w:val="none" w:sz="0" w:space="0" w:color="auto"/>
            <w:bottom w:val="none" w:sz="0" w:space="0" w:color="auto"/>
            <w:right w:val="none" w:sz="0" w:space="0" w:color="auto"/>
          </w:divBdr>
        </w:div>
        <w:div w:id="647592988">
          <w:marLeft w:val="0"/>
          <w:marRight w:val="0"/>
          <w:marTop w:val="0"/>
          <w:marBottom w:val="0"/>
          <w:divBdr>
            <w:top w:val="none" w:sz="0" w:space="0" w:color="auto"/>
            <w:left w:val="none" w:sz="0" w:space="0" w:color="auto"/>
            <w:bottom w:val="none" w:sz="0" w:space="0" w:color="auto"/>
            <w:right w:val="none" w:sz="0" w:space="0" w:color="auto"/>
          </w:divBdr>
        </w:div>
        <w:div w:id="1739666228">
          <w:marLeft w:val="0"/>
          <w:marRight w:val="0"/>
          <w:marTop w:val="0"/>
          <w:marBottom w:val="0"/>
          <w:divBdr>
            <w:top w:val="none" w:sz="0" w:space="0" w:color="auto"/>
            <w:left w:val="none" w:sz="0" w:space="0" w:color="auto"/>
            <w:bottom w:val="none" w:sz="0" w:space="0" w:color="auto"/>
            <w:right w:val="none" w:sz="0" w:space="0" w:color="auto"/>
          </w:divBdr>
        </w:div>
        <w:div w:id="1604535128">
          <w:marLeft w:val="0"/>
          <w:marRight w:val="0"/>
          <w:marTop w:val="0"/>
          <w:marBottom w:val="0"/>
          <w:divBdr>
            <w:top w:val="none" w:sz="0" w:space="0" w:color="auto"/>
            <w:left w:val="none" w:sz="0" w:space="0" w:color="auto"/>
            <w:bottom w:val="none" w:sz="0" w:space="0" w:color="auto"/>
            <w:right w:val="none" w:sz="0" w:space="0" w:color="auto"/>
          </w:divBdr>
        </w:div>
        <w:div w:id="863446246">
          <w:marLeft w:val="0"/>
          <w:marRight w:val="0"/>
          <w:marTop w:val="0"/>
          <w:marBottom w:val="0"/>
          <w:divBdr>
            <w:top w:val="none" w:sz="0" w:space="0" w:color="auto"/>
            <w:left w:val="none" w:sz="0" w:space="0" w:color="auto"/>
            <w:bottom w:val="none" w:sz="0" w:space="0" w:color="auto"/>
            <w:right w:val="none" w:sz="0" w:space="0" w:color="auto"/>
          </w:divBdr>
        </w:div>
        <w:div w:id="416289818">
          <w:marLeft w:val="0"/>
          <w:marRight w:val="0"/>
          <w:marTop w:val="0"/>
          <w:marBottom w:val="0"/>
          <w:divBdr>
            <w:top w:val="none" w:sz="0" w:space="0" w:color="auto"/>
            <w:left w:val="none" w:sz="0" w:space="0" w:color="auto"/>
            <w:bottom w:val="none" w:sz="0" w:space="0" w:color="auto"/>
            <w:right w:val="none" w:sz="0" w:space="0" w:color="auto"/>
          </w:divBdr>
        </w:div>
        <w:div w:id="673336379">
          <w:marLeft w:val="0"/>
          <w:marRight w:val="0"/>
          <w:marTop w:val="0"/>
          <w:marBottom w:val="0"/>
          <w:divBdr>
            <w:top w:val="none" w:sz="0" w:space="0" w:color="auto"/>
            <w:left w:val="none" w:sz="0" w:space="0" w:color="auto"/>
            <w:bottom w:val="none" w:sz="0" w:space="0" w:color="auto"/>
            <w:right w:val="none" w:sz="0" w:space="0" w:color="auto"/>
          </w:divBdr>
        </w:div>
        <w:div w:id="360593677">
          <w:marLeft w:val="0"/>
          <w:marRight w:val="0"/>
          <w:marTop w:val="0"/>
          <w:marBottom w:val="0"/>
          <w:divBdr>
            <w:top w:val="none" w:sz="0" w:space="0" w:color="auto"/>
            <w:left w:val="none" w:sz="0" w:space="0" w:color="auto"/>
            <w:bottom w:val="none" w:sz="0" w:space="0" w:color="auto"/>
            <w:right w:val="none" w:sz="0" w:space="0" w:color="auto"/>
          </w:divBdr>
        </w:div>
        <w:div w:id="848254391">
          <w:marLeft w:val="0"/>
          <w:marRight w:val="0"/>
          <w:marTop w:val="0"/>
          <w:marBottom w:val="0"/>
          <w:divBdr>
            <w:top w:val="none" w:sz="0" w:space="0" w:color="auto"/>
            <w:left w:val="none" w:sz="0" w:space="0" w:color="auto"/>
            <w:bottom w:val="none" w:sz="0" w:space="0" w:color="auto"/>
            <w:right w:val="none" w:sz="0" w:space="0" w:color="auto"/>
          </w:divBdr>
        </w:div>
        <w:div w:id="1774665199">
          <w:marLeft w:val="0"/>
          <w:marRight w:val="0"/>
          <w:marTop w:val="0"/>
          <w:marBottom w:val="0"/>
          <w:divBdr>
            <w:top w:val="none" w:sz="0" w:space="0" w:color="auto"/>
            <w:left w:val="none" w:sz="0" w:space="0" w:color="auto"/>
            <w:bottom w:val="none" w:sz="0" w:space="0" w:color="auto"/>
            <w:right w:val="none" w:sz="0" w:space="0" w:color="auto"/>
          </w:divBdr>
        </w:div>
        <w:div w:id="468717021">
          <w:marLeft w:val="0"/>
          <w:marRight w:val="0"/>
          <w:marTop w:val="0"/>
          <w:marBottom w:val="0"/>
          <w:divBdr>
            <w:top w:val="none" w:sz="0" w:space="0" w:color="auto"/>
            <w:left w:val="none" w:sz="0" w:space="0" w:color="auto"/>
            <w:bottom w:val="none" w:sz="0" w:space="0" w:color="auto"/>
            <w:right w:val="none" w:sz="0" w:space="0" w:color="auto"/>
          </w:divBdr>
        </w:div>
        <w:div w:id="1841383522">
          <w:marLeft w:val="0"/>
          <w:marRight w:val="0"/>
          <w:marTop w:val="0"/>
          <w:marBottom w:val="0"/>
          <w:divBdr>
            <w:top w:val="none" w:sz="0" w:space="0" w:color="auto"/>
            <w:left w:val="none" w:sz="0" w:space="0" w:color="auto"/>
            <w:bottom w:val="none" w:sz="0" w:space="0" w:color="auto"/>
            <w:right w:val="none" w:sz="0" w:space="0" w:color="auto"/>
          </w:divBdr>
        </w:div>
        <w:div w:id="1936938644">
          <w:marLeft w:val="0"/>
          <w:marRight w:val="0"/>
          <w:marTop w:val="0"/>
          <w:marBottom w:val="0"/>
          <w:divBdr>
            <w:top w:val="none" w:sz="0" w:space="0" w:color="auto"/>
            <w:left w:val="none" w:sz="0" w:space="0" w:color="auto"/>
            <w:bottom w:val="none" w:sz="0" w:space="0" w:color="auto"/>
            <w:right w:val="none" w:sz="0" w:space="0" w:color="auto"/>
          </w:divBdr>
        </w:div>
        <w:div w:id="247276836">
          <w:marLeft w:val="0"/>
          <w:marRight w:val="0"/>
          <w:marTop w:val="0"/>
          <w:marBottom w:val="0"/>
          <w:divBdr>
            <w:top w:val="none" w:sz="0" w:space="0" w:color="auto"/>
            <w:left w:val="none" w:sz="0" w:space="0" w:color="auto"/>
            <w:bottom w:val="none" w:sz="0" w:space="0" w:color="auto"/>
            <w:right w:val="none" w:sz="0" w:space="0" w:color="auto"/>
          </w:divBdr>
        </w:div>
        <w:div w:id="1762992242">
          <w:marLeft w:val="0"/>
          <w:marRight w:val="0"/>
          <w:marTop w:val="0"/>
          <w:marBottom w:val="0"/>
          <w:divBdr>
            <w:top w:val="none" w:sz="0" w:space="0" w:color="auto"/>
            <w:left w:val="none" w:sz="0" w:space="0" w:color="auto"/>
            <w:bottom w:val="none" w:sz="0" w:space="0" w:color="auto"/>
            <w:right w:val="none" w:sz="0" w:space="0" w:color="auto"/>
          </w:divBdr>
        </w:div>
        <w:div w:id="879711778">
          <w:marLeft w:val="0"/>
          <w:marRight w:val="0"/>
          <w:marTop w:val="0"/>
          <w:marBottom w:val="0"/>
          <w:divBdr>
            <w:top w:val="none" w:sz="0" w:space="0" w:color="auto"/>
            <w:left w:val="none" w:sz="0" w:space="0" w:color="auto"/>
            <w:bottom w:val="none" w:sz="0" w:space="0" w:color="auto"/>
            <w:right w:val="none" w:sz="0" w:space="0" w:color="auto"/>
          </w:divBdr>
        </w:div>
      </w:divsChild>
    </w:div>
    <w:div w:id="995958897">
      <w:bodyDiv w:val="1"/>
      <w:marLeft w:val="0"/>
      <w:marRight w:val="0"/>
      <w:marTop w:val="0"/>
      <w:marBottom w:val="0"/>
      <w:divBdr>
        <w:top w:val="none" w:sz="0" w:space="0" w:color="auto"/>
        <w:left w:val="none" w:sz="0" w:space="0" w:color="auto"/>
        <w:bottom w:val="none" w:sz="0" w:space="0" w:color="auto"/>
        <w:right w:val="none" w:sz="0" w:space="0" w:color="auto"/>
      </w:divBdr>
    </w:div>
    <w:div w:id="1012534741">
      <w:bodyDiv w:val="1"/>
      <w:marLeft w:val="0"/>
      <w:marRight w:val="0"/>
      <w:marTop w:val="0"/>
      <w:marBottom w:val="0"/>
      <w:divBdr>
        <w:top w:val="none" w:sz="0" w:space="0" w:color="auto"/>
        <w:left w:val="none" w:sz="0" w:space="0" w:color="auto"/>
        <w:bottom w:val="none" w:sz="0" w:space="0" w:color="auto"/>
        <w:right w:val="none" w:sz="0" w:space="0" w:color="auto"/>
      </w:divBdr>
    </w:div>
    <w:div w:id="1020279299">
      <w:bodyDiv w:val="1"/>
      <w:marLeft w:val="0"/>
      <w:marRight w:val="0"/>
      <w:marTop w:val="0"/>
      <w:marBottom w:val="0"/>
      <w:divBdr>
        <w:top w:val="none" w:sz="0" w:space="0" w:color="auto"/>
        <w:left w:val="none" w:sz="0" w:space="0" w:color="auto"/>
        <w:bottom w:val="none" w:sz="0" w:space="0" w:color="auto"/>
        <w:right w:val="none" w:sz="0" w:space="0" w:color="auto"/>
      </w:divBdr>
    </w:div>
    <w:div w:id="1479761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psurercsubmissions@psu.palawan.edu.ph" TargetMode="External"/><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asianjournalofresilience@psu.palawan.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7B32AF7-9726-4D0A-AD00-D0016166F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516</Words>
  <Characters>2988</Characters>
  <Application>Microsoft Office Word</Application>
  <DocSecurity>0</DocSecurity>
  <Lines>149</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aki</dc:creator>
  <cp:lastModifiedBy>Serge Dave</cp:lastModifiedBy>
  <cp:revision>3</cp:revision>
  <cp:lastPrinted>2024-04-11T04:48:00Z</cp:lastPrinted>
  <dcterms:created xsi:type="dcterms:W3CDTF">2025-04-15T05:35:00Z</dcterms:created>
  <dcterms:modified xsi:type="dcterms:W3CDTF">2025-04-1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69EFEDD2A1F148598F49DFE7FED02025</vt:lpwstr>
  </property>
  <property fmtid="{D5CDD505-2E9C-101B-9397-08002B2CF9AE}" pid="4" name="GrammarlyDocumentId">
    <vt:lpwstr>0b3a282dd973a06916a8e9ff52b803c2b29d7dee68b3c97f7853e9bc8438111b</vt:lpwstr>
  </property>
</Properties>
</file>